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663C9" w14:textId="77777777" w:rsidR="00475765" w:rsidRDefault="00DE6864">
      <w:pPr>
        <w:pStyle w:val="Title"/>
      </w:pPr>
      <w:r>
        <w:t>Table outputs for paper</w:t>
      </w:r>
    </w:p>
    <w:p w14:paraId="168663CA" w14:textId="77777777" w:rsidR="00475765" w:rsidRDefault="00DE6864">
      <w:pPr>
        <w:pStyle w:val="Author"/>
      </w:pPr>
      <w:r>
        <w:t>Andy Baxter</w:t>
      </w:r>
    </w:p>
    <w:p w14:paraId="168663CB" w14:textId="77777777" w:rsidR="00475765" w:rsidRDefault="00DE6864">
      <w:pPr>
        <w:pStyle w:val="Date"/>
      </w:pPr>
      <w:r>
        <w:t>16/03/2022</w:t>
      </w:r>
    </w:p>
    <w:p w14:paraId="168663CC" w14:textId="77777777" w:rsidR="00475765" w:rsidRDefault="00DE6864">
      <w:pPr>
        <w:pStyle w:val="Heading1"/>
      </w:pPr>
      <w:bookmarkStart w:id="0" w:name="table-2"/>
      <w:r>
        <w:t>Table 2</w:t>
      </w:r>
    </w:p>
    <w:tbl>
      <w:tblPr>
        <w:tblW w:w="5000" w:type="pct"/>
        <w:tblCellMar>
          <w:left w:w="60" w:type="dxa"/>
          <w:right w:w="60" w:type="dxa"/>
        </w:tblCellMar>
        <w:tblLook w:val="0400" w:firstRow="0" w:lastRow="0" w:firstColumn="0" w:lastColumn="0" w:noHBand="0" w:noVBand="1"/>
      </w:tblPr>
      <w:tblGrid>
        <w:gridCol w:w="132"/>
        <w:gridCol w:w="4919"/>
        <w:gridCol w:w="1668"/>
        <w:gridCol w:w="1996"/>
        <w:gridCol w:w="2108"/>
        <w:gridCol w:w="3435"/>
      </w:tblGrid>
      <w:tr w:rsidR="00475765" w14:paraId="168663D3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3C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3C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3CF" w14:textId="77777777" w:rsidR="00475765" w:rsidRDefault="00DE6864" w:rsidP="004F4AF1">
            <w:pPr>
              <w:pStyle w:val="Compact"/>
            </w:pPr>
            <w:r>
              <w:t xml:space="preserve">No </w:t>
            </w:r>
            <w:r w:rsidRPr="004F4AF1">
              <w:t>method</w:t>
            </w:r>
            <w:r>
              <w:t xml:space="preserve"> used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3D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s effective method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3D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ore effective method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3D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nominators (weighted, unweighted)</w:t>
            </w:r>
          </w:p>
        </w:tc>
      </w:tr>
      <w:tr w:rsidR="00475765" w14:paraId="168663D5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3D4" w14:textId="77777777" w:rsidR="00475765" w:rsidRDefault="00475765">
            <w:pPr>
              <w:spacing w:after="60"/>
            </w:pPr>
          </w:p>
        </w:tc>
      </w:tr>
      <w:tr w:rsidR="00475765" w14:paraId="168663DC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D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D7" w14:textId="77777777" w:rsidR="00475765" w:rsidRPr="004F4AF1" w:rsidRDefault="00DE6864">
            <w:pPr>
              <w:spacing w:after="60"/>
              <w:rPr>
                <w:rFonts w:asciiTheme="minorBidi" w:hAnsiTheme="minorBidi"/>
              </w:rPr>
            </w:pPr>
            <w:r w:rsidRPr="004F4AF1">
              <w:rPr>
                <w:rFonts w:asciiTheme="minorBidi" w:hAnsiTheme="minorBidi"/>
              </w:rPr>
              <w:t>Total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D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1 (10.2, 14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.0 (31.1, 3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3.9 (50.8, 57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D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99, 1169</w:t>
            </w:r>
          </w:p>
        </w:tc>
      </w:tr>
      <w:tr w:rsidR="00475765" w14:paraId="168663E3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D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D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D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E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E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E2" w14:textId="77777777" w:rsidR="00475765" w:rsidRDefault="00475765">
            <w:pPr>
              <w:spacing w:after="60"/>
            </w:pPr>
          </w:p>
        </w:tc>
      </w:tr>
      <w:tr w:rsidR="00475765" w14:paraId="168663E5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3E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ge</w:t>
            </w:r>
          </w:p>
        </w:tc>
      </w:tr>
      <w:tr w:rsidR="00475765" w14:paraId="168663EC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E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E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-2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E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4 (7.5, 1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E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3.5 (36.5, 50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E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5.1 (38.0, 52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E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5, 230</w:t>
            </w:r>
          </w:p>
        </w:tc>
      </w:tr>
      <w:tr w:rsidR="00475765" w14:paraId="168663F3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E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5-29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E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.6 (9.9, 18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.0 (24.7, 3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6.5 (50.3, 62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55, 315</w:t>
            </w:r>
          </w:p>
        </w:tc>
      </w:tr>
      <w:tr w:rsidR="00475765" w14:paraId="168663FA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-3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0 (8.3, 1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.5 (27.4, 40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.5 (47.7, 61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2, 252</w:t>
            </w:r>
          </w:p>
        </w:tc>
      </w:tr>
      <w:tr w:rsidR="00475765" w14:paraId="16866401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-4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5 (8.5, 15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2.0 (27.3, 3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3F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6.5 (51.2, 61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6, 372</w:t>
            </w:r>
          </w:p>
        </w:tc>
      </w:tr>
      <w:tr w:rsidR="00475765" w14:paraId="16866408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95</w:t>
            </w:r>
          </w:p>
        </w:tc>
      </w:tr>
      <w:tr w:rsidR="00475765" w14:paraId="1686640F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0E" w14:textId="77777777" w:rsidR="00475765" w:rsidRDefault="00475765">
            <w:pPr>
              <w:spacing w:after="60"/>
            </w:pPr>
          </w:p>
        </w:tc>
      </w:tr>
      <w:tr w:rsidR="00475765" w14:paraId="16866411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4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thnicity</w:t>
            </w:r>
          </w:p>
        </w:tc>
      </w:tr>
      <w:tr w:rsidR="00475765" w14:paraId="16866418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1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1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1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4 (9.5, 1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1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.5 (27.5, 3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1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8.1 (54.7, 61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1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63, 1040</w:t>
            </w:r>
          </w:p>
        </w:tc>
      </w:tr>
      <w:tr w:rsidR="00475765" w14:paraId="1686641F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1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1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lack or Black African or Black Caribbean or Black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1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6.7 (14.4, 44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1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9.1 (32.8, 65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1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4.2 (12.6, 4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1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, 27</w:t>
            </w:r>
          </w:p>
        </w:tc>
      </w:tr>
      <w:tr w:rsidR="00475765" w14:paraId="16866426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sian or Asian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.6 (8.7, 2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7.5 (43.8, 70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5.9 (15.8, 39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, 49</w:t>
            </w:r>
          </w:p>
        </w:tc>
      </w:tr>
      <w:tr w:rsidR="00475765" w14:paraId="1686642D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ixed or multiple or other ethnic group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7 (3.9, 26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1.8 (44.7, 7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7.5 (15.2, 44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6, 47</w:t>
            </w:r>
          </w:p>
        </w:tc>
      </w:tr>
      <w:tr w:rsidR="00475765" w14:paraId="16866434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2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3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3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3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3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&lt;0.001</w:t>
            </w:r>
          </w:p>
        </w:tc>
      </w:tr>
      <w:tr w:rsidR="00475765" w14:paraId="1686643B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3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3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3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3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3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3A" w14:textId="77777777" w:rsidR="00475765" w:rsidRDefault="00475765">
            <w:pPr>
              <w:spacing w:after="60"/>
            </w:pPr>
          </w:p>
        </w:tc>
      </w:tr>
      <w:tr w:rsidR="00475765" w14:paraId="1686643D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43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lastRenderedPageBreak/>
              <w:t>Self-described sexual identity</w:t>
            </w:r>
          </w:p>
        </w:tc>
      </w:tr>
      <w:tr w:rsidR="00475765" w14:paraId="16866444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3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3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Heterosexual or Straight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3 (10.3, 1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.1 (31.2, 3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3.6 (50.5, 56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52, 1035</w:t>
            </w:r>
          </w:p>
        </w:tc>
      </w:tr>
      <w:tr w:rsidR="00475765" w14:paraId="1686644B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bian, Gay, Bisexual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3 (2.9, 2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.1 (16.7, 48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0.6 (42.9, 7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, 123</w:t>
            </w:r>
          </w:p>
        </w:tc>
      </w:tr>
      <w:tr w:rsidR="00475765" w14:paraId="16866452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4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5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5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373</w:t>
            </w:r>
          </w:p>
        </w:tc>
      </w:tr>
      <w:tr w:rsidR="00475765" w14:paraId="16866459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5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5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5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5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5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58" w14:textId="77777777" w:rsidR="00475765" w:rsidRDefault="00475765">
            <w:pPr>
              <w:spacing w:after="60"/>
            </w:pPr>
          </w:p>
        </w:tc>
      </w:tr>
      <w:tr w:rsidR="00475765" w14:paraId="1686645B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45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ocial Grade</w:t>
            </w:r>
          </w:p>
        </w:tc>
      </w:tr>
      <w:tr w:rsidR="00475765" w14:paraId="16866462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5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5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 Upper middle class/ B Middle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5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3 (7.8, 1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5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8.5 (32.4, 4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0.2 (43.8, 56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33, 292</w:t>
            </w:r>
          </w:p>
        </w:tc>
      </w:tr>
      <w:tr w:rsidR="00475765" w14:paraId="16866469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1 Lower middle class/C2 Skilled working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9 (7.6, 12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9.5 (25.7, 3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0.6 (56.4, 64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26, 582</w:t>
            </w:r>
          </w:p>
        </w:tc>
      </w:tr>
      <w:tr w:rsidR="00475765" w14:paraId="16866470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 Working class/ E Lower level of subsisten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7.8 (13.4, 23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9.3 (33.3, 4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2.9 (36.7, 49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6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40, 295</w:t>
            </w:r>
          </w:p>
        </w:tc>
      </w:tr>
      <w:tr w:rsidR="00475765" w14:paraId="16866477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7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7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7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7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7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7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&lt;0.001</w:t>
            </w:r>
          </w:p>
        </w:tc>
      </w:tr>
      <w:tr w:rsidR="00475765" w14:paraId="1686647E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7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7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7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7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7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7D" w14:textId="77777777" w:rsidR="00475765" w:rsidRDefault="00475765">
            <w:pPr>
              <w:spacing w:after="60"/>
            </w:pPr>
          </w:p>
        </w:tc>
      </w:tr>
      <w:tr w:rsidR="00475765" w14:paraId="16866480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47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ducation level</w:t>
            </w:r>
          </w:p>
        </w:tc>
      </w:tr>
      <w:tr w:rsidR="00475765" w14:paraId="16866487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6 (6.5, 11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6.7 (32.6, 40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.8 (50.4, 59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19, 609</w:t>
            </w:r>
          </w:p>
        </w:tc>
      </w:tr>
      <w:tr w:rsidR="00475765" w14:paraId="1686648E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low 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.3 (11.3, 17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1.5 (27.3, 3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.3 (49.6, 58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45, 520</w:t>
            </w:r>
          </w:p>
        </w:tc>
      </w:tr>
      <w:tr w:rsidR="00475765" w14:paraId="16866495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8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qualification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7.4 (22.7, 54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5.3 (13.3, 42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7.4 (22.6, 54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, 40</w:t>
            </w:r>
          </w:p>
        </w:tc>
      </w:tr>
      <w:tr w:rsidR="00475765" w14:paraId="1686649C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&lt;0.001</w:t>
            </w:r>
          </w:p>
        </w:tc>
      </w:tr>
      <w:tr w:rsidR="00475765" w14:paraId="168664A3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9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A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A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A2" w14:textId="77777777" w:rsidR="00475765" w:rsidRDefault="00475765">
            <w:pPr>
              <w:spacing w:after="60"/>
            </w:pPr>
          </w:p>
        </w:tc>
      </w:tr>
      <w:tr w:rsidR="00475765" w14:paraId="168664A5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4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iving together - relationship but not living together - Single</w:t>
            </w:r>
          </w:p>
        </w:tc>
      </w:tr>
      <w:tr w:rsidR="00475765" w14:paraId="168664AC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A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ing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A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4 (5.9, 17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A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.9 (25.6, 4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A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5.7 (46.2, 64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9, 131</w:t>
            </w:r>
          </w:p>
        </w:tc>
      </w:tr>
      <w:tr w:rsidR="00475765" w14:paraId="168664B3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A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A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asual, new, &gt;1, at end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A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0 (5.0, 19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2.3 (31.8, 5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7.7 (36.8, 58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, 92</w:t>
            </w:r>
          </w:p>
        </w:tc>
      </w:tr>
      <w:tr w:rsidR="00475765" w14:paraId="168664BA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NOT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0 (5.9, 1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.1 (27.4, 43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.8 (46.2, 63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1, 164</w:t>
            </w:r>
          </w:p>
        </w:tc>
      </w:tr>
      <w:tr w:rsidR="00475765" w14:paraId="168664C1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and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.1 (10.7, 1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2.7 (29.2, 36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B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.3 (50.5, 5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78, 781</w:t>
            </w:r>
          </w:p>
        </w:tc>
      </w:tr>
      <w:tr w:rsidR="00475765" w14:paraId="168664C8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644</w:t>
            </w:r>
          </w:p>
        </w:tc>
      </w:tr>
      <w:tr w:rsidR="00475765" w14:paraId="168664CF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CE" w14:textId="77777777" w:rsidR="00475765" w:rsidRDefault="00475765">
            <w:pPr>
              <w:spacing w:after="60"/>
            </w:pPr>
          </w:p>
        </w:tc>
      </w:tr>
      <w:tr w:rsidR="00475765" w14:paraId="168664D1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4D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en furloughed under the Coronavirus Job Retention Scheme</w:t>
            </w:r>
          </w:p>
        </w:tc>
      </w:tr>
      <w:tr w:rsidR="00475765" w14:paraId="168664D8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D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D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D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6 (10.5, 1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D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.9 (30.8, 3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D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3.5 (50.1, 5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D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2, 962</w:t>
            </w:r>
          </w:p>
        </w:tc>
      </w:tr>
      <w:tr w:rsidR="00475765" w14:paraId="168664DF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D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D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9 (6.2, 1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D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.0 (28.1, 4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5.2 (47.6, 6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9, 200</w:t>
            </w:r>
          </w:p>
        </w:tc>
      </w:tr>
      <w:tr w:rsidR="00475765" w14:paraId="168664E6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E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E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E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E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E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E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607</w:t>
            </w:r>
          </w:p>
        </w:tc>
      </w:tr>
      <w:tr w:rsidR="00475765" w14:paraId="168664ED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E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E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E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E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E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EC" w14:textId="77777777" w:rsidR="00475765" w:rsidRDefault="00475765">
            <w:pPr>
              <w:spacing w:after="60"/>
            </w:pPr>
          </w:p>
        </w:tc>
      </w:tr>
      <w:tr w:rsidR="00475765" w14:paraId="168664EF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4E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came unemployed</w:t>
            </w:r>
          </w:p>
        </w:tc>
      </w:tr>
      <w:tr w:rsidR="00475765" w14:paraId="168664F6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2 (10.2, 1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.2 (30.2, 3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.6 (51.3, 5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91, 1040</w:t>
            </w:r>
          </w:p>
        </w:tc>
      </w:tr>
      <w:tr w:rsidR="00475765" w14:paraId="168664FD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5 (6.6, 19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2.1 (32.7, 52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6.4 (36.8, 56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1, 122</w:t>
            </w:r>
          </w:p>
        </w:tc>
      </w:tr>
      <w:tr w:rsidR="00475765" w14:paraId="16866504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4F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0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0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0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0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186</w:t>
            </w:r>
          </w:p>
        </w:tc>
      </w:tr>
      <w:tr w:rsidR="00475765" w14:paraId="1686650B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0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0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0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0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0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0A" w14:textId="77777777" w:rsidR="00475765" w:rsidRDefault="00475765">
            <w:pPr>
              <w:spacing w:after="60"/>
            </w:pPr>
          </w:p>
        </w:tc>
      </w:tr>
      <w:tr w:rsidR="00475765" w14:paraId="1686650D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50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umber of days drinking</w:t>
            </w:r>
          </w:p>
        </w:tc>
      </w:tr>
      <w:tr w:rsidR="00475765" w14:paraId="16866514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0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.0 (11.8, 18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1.7 (27.4, 3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3.3 (48.4, 58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09, 474</w:t>
            </w:r>
          </w:p>
        </w:tc>
      </w:tr>
      <w:tr w:rsidR="00475765" w14:paraId="1686651B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-2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6 (7.0, 12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.7 (29.2, 38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6.7 (51.8, 6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96, 468</w:t>
            </w:r>
          </w:p>
        </w:tc>
      </w:tr>
      <w:tr w:rsidR="00475765" w14:paraId="16866522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-4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2 (5.3, 15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1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2.0 (33.7, 50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8.8 (40.3, 5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0, 149</w:t>
            </w:r>
          </w:p>
        </w:tc>
      </w:tr>
      <w:tr w:rsidR="00475765" w14:paraId="16866529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-7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.1 (7.3, 2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.4 (23.5, 4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1.5 (39.0, 63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2, 76</w:t>
            </w:r>
          </w:p>
        </w:tc>
      </w:tr>
      <w:tr w:rsidR="00475765" w14:paraId="16866530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2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92</w:t>
            </w:r>
          </w:p>
        </w:tc>
      </w:tr>
      <w:tr w:rsidR="00475765" w14:paraId="16866537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3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3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3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3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3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36" w14:textId="77777777" w:rsidR="00475765" w:rsidRDefault="00475765">
            <w:pPr>
              <w:spacing w:after="60"/>
            </w:pPr>
          </w:p>
        </w:tc>
      </w:tr>
      <w:tr w:rsidR="00475765" w14:paraId="16866539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53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rinking habits compared to pre Covid-19 outbreak</w:t>
            </w:r>
          </w:p>
        </w:tc>
      </w:tr>
      <w:tr w:rsidR="00475765" w14:paraId="16866540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3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3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s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3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6 (8.4, 1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3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.4 (29.2, 40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3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.0 (48.3, 59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3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98, 360</w:t>
            </w:r>
          </w:p>
        </w:tc>
      </w:tr>
      <w:tr w:rsidR="00475765" w14:paraId="16866547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bout the sam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8 (10.1, 1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2.7 (28.7, 3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.5 (50.2, 58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10, 589</w:t>
            </w:r>
          </w:p>
        </w:tc>
      </w:tr>
      <w:tr w:rsidR="00475765" w14:paraId="1686654E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ore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9 (5.4, 14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.1 (28.4, 4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6.0 (48.6, 63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76, 205</w:t>
            </w:r>
          </w:p>
        </w:tc>
      </w:tr>
      <w:tr w:rsidR="00475765" w14:paraId="16866555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4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5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5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5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5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5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711</w:t>
            </w:r>
          </w:p>
        </w:tc>
      </w:tr>
      <w:tr w:rsidR="00475765" w14:paraId="1686655C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5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5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5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5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5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5B" w14:textId="77777777" w:rsidR="00475765" w:rsidRDefault="00475765">
            <w:pPr>
              <w:spacing w:after="60"/>
            </w:pPr>
          </w:p>
        </w:tc>
      </w:tr>
      <w:tr w:rsidR="00475765" w14:paraId="1686655E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55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urrent smoker</w:t>
            </w:r>
          </w:p>
        </w:tc>
      </w:tr>
      <w:tr w:rsidR="00475765" w14:paraId="16866565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5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4 (8.5, 12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.1 (30.9, 37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5.4 (51.9, 58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74, 906</w:t>
            </w:r>
          </w:p>
        </w:tc>
      </w:tr>
      <w:tr w:rsidR="00475765" w14:paraId="1686656C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.0 (13.5, 2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.0 (27.1, 39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9.0 (42.4, 55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22, 261</w:t>
            </w:r>
          </w:p>
        </w:tc>
      </w:tr>
      <w:tr w:rsidR="00475765" w14:paraId="16866573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6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7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7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7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08</w:t>
            </w:r>
          </w:p>
        </w:tc>
      </w:tr>
      <w:tr w:rsidR="00475765" w14:paraId="1686657A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7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7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7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7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7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79" w14:textId="77777777" w:rsidR="00475765" w:rsidRDefault="00475765">
            <w:pPr>
              <w:spacing w:after="60"/>
            </w:pPr>
          </w:p>
        </w:tc>
      </w:tr>
      <w:tr w:rsidR="00475765" w14:paraId="1686657C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57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lastRenderedPageBreak/>
              <w:t>Symptoms of depression (PHQ2 score)</w:t>
            </w:r>
          </w:p>
        </w:tc>
      </w:tr>
      <w:tr w:rsidR="00475765" w14:paraId="16866583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7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7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depression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7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0 (7.9, 12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.5 (30.0, 37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6.5 (52.6, 60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42, 745</w:t>
            </w:r>
          </w:p>
        </w:tc>
      </w:tr>
      <w:tr w:rsidR="00475765" w14:paraId="1686658A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.4 (12.9, 20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.1 (30.3, 40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8.4 (43.2, 5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6, 413</w:t>
            </w:r>
          </w:p>
        </w:tc>
      </w:tr>
      <w:tr w:rsidR="00475765" w14:paraId="16866591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8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9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05</w:t>
            </w:r>
          </w:p>
        </w:tc>
      </w:tr>
      <w:tr w:rsidR="00475765" w14:paraId="16866598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9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9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9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9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9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97" w14:textId="77777777" w:rsidR="00475765" w:rsidRDefault="00475765">
            <w:pPr>
              <w:spacing w:after="60"/>
            </w:pPr>
          </w:p>
        </w:tc>
      </w:tr>
      <w:tr w:rsidR="00475765" w14:paraId="1686659A" w14:textId="77777777" w:rsidTr="004D46A6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59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GAD2 score)</w:t>
            </w:r>
          </w:p>
        </w:tc>
      </w:tr>
      <w:tr w:rsidR="00475765" w14:paraId="168665A1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9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9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anxiety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9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1 (7.9, 12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9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.7 (30.0, 37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9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6.2 (52.2, 60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07, 697</w:t>
            </w:r>
          </w:p>
        </w:tc>
      </w:tr>
      <w:tr w:rsidR="00475765" w14:paraId="168665A8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.3 (12.0, 1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.8 (29.3, 38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0.8 (45.8, 5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84, 465</w:t>
            </w:r>
          </w:p>
        </w:tc>
      </w:tr>
      <w:tr w:rsidR="00475765" w14:paraId="168665AF" w14:textId="77777777" w:rsidTr="004D46A6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A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37</w:t>
            </w:r>
          </w:p>
        </w:tc>
      </w:tr>
      <w:tr w:rsidR="00475765" w14:paraId="168665B6" w14:textId="77777777" w:rsidTr="004D46A6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B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B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B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B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B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B5" w14:textId="77777777" w:rsidR="00475765" w:rsidRDefault="00475765">
            <w:pPr>
              <w:spacing w:after="60"/>
            </w:pPr>
          </w:p>
        </w:tc>
      </w:tr>
    </w:tbl>
    <w:p w14:paraId="168665B7" w14:textId="77777777" w:rsidR="00475765" w:rsidRDefault="00DE6864">
      <w:pPr>
        <w:pStyle w:val="Heading1"/>
      </w:pPr>
      <w:bookmarkStart w:id="1" w:name="table-s1"/>
      <w:bookmarkEnd w:id="0"/>
      <w:r>
        <w:t>Table S1</w:t>
      </w:r>
    </w:p>
    <w:tbl>
      <w:tblPr>
        <w:tblW w:w="5000" w:type="pct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6"/>
        <w:gridCol w:w="3380"/>
        <w:gridCol w:w="1972"/>
        <w:gridCol w:w="3788"/>
        <w:gridCol w:w="2509"/>
        <w:gridCol w:w="2483"/>
      </w:tblGrid>
      <w:tr w:rsidR="00475765" w14:paraId="168665BE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5B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5B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5B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ccessed services successfully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5B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Faced difficulty accessing services but was able to access in the end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5B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Unable to access contraceptive services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5B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nominators (weighted, unweighted)</w:t>
            </w:r>
          </w:p>
        </w:tc>
      </w:tr>
      <w:tr w:rsidR="00475765" w14:paraId="168665C0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5BF" w14:textId="77777777" w:rsidR="00475765" w:rsidRDefault="00475765">
            <w:pPr>
              <w:spacing w:after="60"/>
            </w:pPr>
          </w:p>
        </w:tc>
      </w:tr>
      <w:tr w:rsidR="00475765" w14:paraId="168665C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Total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6 (79.5, 8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7 (7.9, 14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7 (3.7, 8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64, 441</w:t>
            </w:r>
          </w:p>
        </w:tc>
      </w:tr>
      <w:tr w:rsidR="00475765" w14:paraId="168665CE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CD" w14:textId="77777777" w:rsidR="00475765" w:rsidRDefault="00475765">
            <w:pPr>
              <w:spacing w:after="60"/>
            </w:pPr>
          </w:p>
        </w:tc>
      </w:tr>
      <w:tr w:rsidR="00475765" w14:paraId="168665D0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5C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ge</w:t>
            </w:r>
          </w:p>
        </w:tc>
      </w:tr>
      <w:tr w:rsidR="00475765" w14:paraId="168665D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-2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8 (70.6, 8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.9 (8.7, 24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3 (1.5, 11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, 104</w:t>
            </w:r>
          </w:p>
        </w:tc>
      </w:tr>
      <w:tr w:rsidR="00475765" w14:paraId="168665D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5-29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7 (75.2, 89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7 (6.7, 19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6 (1.9, 10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4, 136</w:t>
            </w:r>
          </w:p>
        </w:tc>
      </w:tr>
      <w:tr w:rsidR="00475765" w14:paraId="168665E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D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-3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.8 (71.1, 89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2 (4.4, 18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0 (4.2, 1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4, 89</w:t>
            </w:r>
          </w:p>
        </w:tc>
      </w:tr>
      <w:tr w:rsidR="00475765" w14:paraId="168665E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-4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7.1 (79.1, 92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3 (3.6, 14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6 (2.5, 12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4, 112</w:t>
            </w:r>
          </w:p>
        </w:tc>
      </w:tr>
      <w:tr w:rsidR="00475765" w14:paraId="168665F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E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513</w:t>
            </w:r>
          </w:p>
        </w:tc>
      </w:tr>
      <w:tr w:rsidR="00475765" w14:paraId="168665FA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9" w14:textId="77777777" w:rsidR="00475765" w:rsidRDefault="00475765">
            <w:pPr>
              <w:spacing w:after="60"/>
            </w:pPr>
          </w:p>
        </w:tc>
      </w:tr>
      <w:tr w:rsidR="00475765" w14:paraId="168665FC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5F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thnicity</w:t>
            </w:r>
          </w:p>
        </w:tc>
      </w:tr>
      <w:tr w:rsidR="00475765" w14:paraId="1686660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5F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7 (79.1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3 (7.4, 14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0 (3.8, 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6, 380</w:t>
            </w:r>
          </w:p>
        </w:tc>
      </w:tr>
      <w:tr w:rsidR="00475765" w14:paraId="1686660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lack or Black African or Black Caribbean or Black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3.4 (66.4, 99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6 (1.0, 3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, 15</w:t>
            </w:r>
          </w:p>
        </w:tc>
      </w:tr>
      <w:tr w:rsidR="00475765" w14:paraId="1686661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sian or Asian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3.4 (48.8, 88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.1 (7.8, 4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5 (0.7, 31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0, 20</w:t>
            </w:r>
          </w:p>
        </w:tc>
      </w:tr>
      <w:tr w:rsidR="00475765" w14:paraId="1686661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ixed or multiple or other ethnic group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5 (57.4, 9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4 (1.4, 36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1 (1.1, 3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7, 24</w:t>
            </w:r>
          </w:p>
        </w:tc>
      </w:tr>
      <w:tr w:rsidR="00475765" w14:paraId="1686661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1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640</w:t>
            </w:r>
          </w:p>
        </w:tc>
      </w:tr>
      <w:tr w:rsidR="00475765" w14:paraId="16866626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5" w14:textId="77777777" w:rsidR="00475765" w:rsidRDefault="00475765">
            <w:pPr>
              <w:spacing w:after="60"/>
            </w:pPr>
          </w:p>
        </w:tc>
      </w:tr>
      <w:tr w:rsidR="00475765" w14:paraId="16866628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2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elf-described sexual identity</w:t>
            </w:r>
          </w:p>
        </w:tc>
      </w:tr>
      <w:tr w:rsidR="00475765" w14:paraId="1686662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Heterosexual or Straight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5 (80.3, 8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8 (7.1, 1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7 (3.7, 8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2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6, 383</w:t>
            </w:r>
          </w:p>
        </w:tc>
      </w:tr>
      <w:tr w:rsidR="00475765" w14:paraId="1686663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bian, Gay, Bisexual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0.3 (42.8, 88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2.5 (7.6, 50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1 (1.0, 3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, 56</w:t>
            </w:r>
          </w:p>
        </w:tc>
      </w:tr>
      <w:tr w:rsidR="00475765" w14:paraId="1686663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47</w:t>
            </w:r>
          </w:p>
        </w:tc>
      </w:tr>
      <w:tr w:rsidR="00475765" w14:paraId="16866644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3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3" w14:textId="77777777" w:rsidR="00475765" w:rsidRDefault="00475765">
            <w:pPr>
              <w:spacing w:after="60"/>
            </w:pPr>
          </w:p>
        </w:tc>
      </w:tr>
      <w:tr w:rsidR="00475765" w14:paraId="16866646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4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ocial Grade</w:t>
            </w:r>
          </w:p>
        </w:tc>
      </w:tr>
      <w:tr w:rsidR="00475765" w14:paraId="1686664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 Upper middle class/ B Middle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8 (74.5, 90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.3 (7.6, 22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9 (0.8, 9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9, 117</w:t>
            </w:r>
          </w:p>
        </w:tc>
      </w:tr>
      <w:tr w:rsidR="00475765" w14:paraId="1686665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4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1 Lower middle class/C2 Skilled working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5.1 (79.1, 89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7 (5.4, 1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3 (3.5, 10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7, 211</w:t>
            </w:r>
          </w:p>
        </w:tc>
      </w:tr>
      <w:tr w:rsidR="00475765" w14:paraId="1686665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 Working class/ E Lower level of subsisten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4 (70.7, 8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2 (6.8, 21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3 (3.4, 15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8, 113</w:t>
            </w:r>
          </w:p>
        </w:tc>
      </w:tr>
      <w:tr w:rsidR="00475765" w14:paraId="1686666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5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437</w:t>
            </w:r>
          </w:p>
        </w:tc>
      </w:tr>
      <w:tr w:rsidR="00475765" w14:paraId="16866669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8" w14:textId="77777777" w:rsidR="00475765" w:rsidRDefault="00475765">
            <w:pPr>
              <w:spacing w:after="60"/>
            </w:pPr>
          </w:p>
        </w:tc>
      </w:tr>
      <w:tr w:rsidR="00475765" w14:paraId="1686666B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6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ducation level</w:t>
            </w:r>
          </w:p>
        </w:tc>
      </w:tr>
      <w:tr w:rsidR="00475765" w14:paraId="1686667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5.5 (79.7, 89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6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7 (7.1, 1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1.8, 7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93, 234</w:t>
            </w:r>
          </w:p>
        </w:tc>
      </w:tr>
      <w:tr w:rsidR="00475765" w14:paraId="1686667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low 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1 (76.4, 8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3 (5.7, 1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6 (4.4, 13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9, 192</w:t>
            </w:r>
          </w:p>
        </w:tc>
      </w:tr>
      <w:tr w:rsidR="00475765" w14:paraId="1686668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qualification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0.8 (29.4, 8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7.6 (8.3, 6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6 (1.7, 4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7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, 15</w:t>
            </w:r>
          </w:p>
        </w:tc>
      </w:tr>
      <w:tr w:rsidR="00475765" w14:paraId="1686668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132</w:t>
            </w:r>
          </w:p>
        </w:tc>
      </w:tr>
      <w:tr w:rsidR="00475765" w14:paraId="1686668E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8D" w14:textId="77777777" w:rsidR="00475765" w:rsidRDefault="00475765">
            <w:pPr>
              <w:spacing w:after="60"/>
            </w:pPr>
          </w:p>
        </w:tc>
      </w:tr>
      <w:tr w:rsidR="00475765" w14:paraId="16866690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8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lastRenderedPageBreak/>
              <w:t>Living together - relationship but not living together - Single</w:t>
            </w:r>
          </w:p>
        </w:tc>
      </w:tr>
      <w:tr w:rsidR="00475765" w14:paraId="1686669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ing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7.8 (75.2, 94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5 (2.1, 1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8 (1.8, 1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0, 61</w:t>
            </w:r>
          </w:p>
        </w:tc>
      </w:tr>
      <w:tr w:rsidR="00475765" w14:paraId="1686669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asual, new, &gt;1, at end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9.1 (70.7, 9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9 (1.6, 2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0.6, 2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9, 36</w:t>
            </w:r>
          </w:p>
        </w:tc>
      </w:tr>
      <w:tr w:rsidR="00475765" w14:paraId="168666A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9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NOT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9 (70.0, 90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5 (5.2, 2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7 (1.8, 1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3, 67</w:t>
            </w:r>
          </w:p>
        </w:tc>
      </w:tr>
      <w:tr w:rsidR="00475765" w14:paraId="168666A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and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2 (76.7, 8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9 (8.3, 1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3.5, 9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31, 277</w:t>
            </w:r>
          </w:p>
        </w:tc>
      </w:tr>
      <w:tr w:rsidR="00475765" w14:paraId="168666B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A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883</w:t>
            </w:r>
          </w:p>
        </w:tc>
      </w:tr>
      <w:tr w:rsidR="00475765" w14:paraId="168666BA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9" w14:textId="77777777" w:rsidR="00475765" w:rsidRDefault="00475765">
            <w:pPr>
              <w:spacing w:after="60"/>
            </w:pPr>
          </w:p>
        </w:tc>
      </w:tr>
      <w:tr w:rsidR="00475765" w14:paraId="168666BC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B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en furloughed under the Coronavirus Job Retention Scheme</w:t>
            </w:r>
          </w:p>
        </w:tc>
      </w:tr>
      <w:tr w:rsidR="00475765" w14:paraId="168666C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B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6 (79.1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5 (7.5, 1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3.7, 9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8, 373</w:t>
            </w:r>
          </w:p>
        </w:tc>
      </w:tr>
      <w:tr w:rsidR="00475765" w14:paraId="168666C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5.2 (72.7, 9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9 (4.2, 2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0 (1.5, 15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, 65</w:t>
            </w:r>
          </w:p>
        </w:tc>
      </w:tr>
      <w:tr w:rsidR="00475765" w14:paraId="168666D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C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945</w:t>
            </w:r>
          </w:p>
        </w:tc>
      </w:tr>
      <w:tr w:rsidR="00475765" w14:paraId="168666D8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7" w14:textId="77777777" w:rsidR="00475765" w:rsidRDefault="00475765">
            <w:pPr>
              <w:spacing w:after="60"/>
            </w:pPr>
          </w:p>
        </w:tc>
      </w:tr>
      <w:tr w:rsidR="00475765" w14:paraId="168666DA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came unemployed</w:t>
            </w:r>
          </w:p>
        </w:tc>
      </w:tr>
      <w:tr w:rsidR="00475765" w14:paraId="168666E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5 (79.0, 8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5 (7.6, 14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D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0 (3.9, 9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22, 390</w:t>
            </w:r>
          </w:p>
        </w:tc>
      </w:tr>
      <w:tr w:rsidR="00475765" w14:paraId="168666E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7.1 (72.2, 94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4 (3.4, 2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6 (0.7, 1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0, 48</w:t>
            </w:r>
          </w:p>
        </w:tc>
      </w:tr>
      <w:tr w:rsidR="00475765" w14:paraId="168666E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E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790</w:t>
            </w:r>
          </w:p>
        </w:tc>
      </w:tr>
      <w:tr w:rsidR="00475765" w14:paraId="168666F6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5" w14:textId="77777777" w:rsidR="00475765" w:rsidRDefault="00475765">
            <w:pPr>
              <w:spacing w:after="60"/>
            </w:pPr>
          </w:p>
        </w:tc>
      </w:tr>
      <w:tr w:rsidR="00475765" w14:paraId="168666F8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6F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umber of days drinking</w:t>
            </w:r>
          </w:p>
        </w:tc>
      </w:tr>
      <w:tr w:rsidR="00475765" w14:paraId="168666F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2 (74.8, 8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2 (6.9, 1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6 (3.5, 12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6F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0, 166</w:t>
            </w:r>
          </w:p>
        </w:tc>
      </w:tr>
      <w:tr w:rsidR="00475765" w14:paraId="1686670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-2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0 (76.8, 8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0 (5.2, 15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0 (3.8, 12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6, 165</w:t>
            </w:r>
          </w:p>
        </w:tc>
      </w:tr>
      <w:tr w:rsidR="00475765" w14:paraId="1686670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-4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2 (72.7, 91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.0 (6.6, 24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8 (0.6, 11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2, 76</w:t>
            </w:r>
          </w:p>
        </w:tc>
      </w:tr>
      <w:tr w:rsidR="00475765" w14:paraId="1686671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-7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8.4 (68.0, 9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7 (3.1, 31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9 (0.0, 41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5, 34</w:t>
            </w:r>
          </w:p>
        </w:tc>
      </w:tr>
      <w:tr w:rsidR="00475765" w14:paraId="1686671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611</w:t>
            </w:r>
          </w:p>
        </w:tc>
      </w:tr>
      <w:tr w:rsidR="00475765" w14:paraId="16866722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1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1" w14:textId="77777777" w:rsidR="00475765" w:rsidRDefault="00475765">
            <w:pPr>
              <w:spacing w:after="60"/>
            </w:pPr>
          </w:p>
        </w:tc>
      </w:tr>
      <w:tr w:rsidR="00475765" w14:paraId="16866724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72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rinking habits compared to pre Covid-19 outbreak</w:t>
            </w:r>
          </w:p>
        </w:tc>
      </w:tr>
      <w:tr w:rsidR="00475765" w14:paraId="1686672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s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8.8 (81.3, 9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4 (3.0, 12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8 (2.1, 11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9, 136</w:t>
            </w:r>
          </w:p>
        </w:tc>
      </w:tr>
      <w:tr w:rsidR="00475765" w14:paraId="1686673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bout the sam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3 (75.7, 8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2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5 (8.2, 18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2 (2.7, 9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3, 198</w:t>
            </w:r>
          </w:p>
        </w:tc>
      </w:tr>
      <w:tr w:rsidR="00475765" w14:paraId="1686673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ore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5 (70.9, 8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7 (6.5, 20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7 (3.7, 1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0, 105</w:t>
            </w:r>
          </w:p>
        </w:tc>
      </w:tr>
      <w:tr w:rsidR="00475765" w14:paraId="1686674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3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395</w:t>
            </w:r>
          </w:p>
        </w:tc>
      </w:tr>
      <w:tr w:rsidR="00475765" w14:paraId="16866747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6" w14:textId="77777777" w:rsidR="00475765" w:rsidRDefault="00475765">
            <w:pPr>
              <w:spacing w:after="60"/>
            </w:pPr>
          </w:p>
        </w:tc>
      </w:tr>
      <w:tr w:rsidR="00475765" w14:paraId="16866749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7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urrent smoker</w:t>
            </w:r>
          </w:p>
        </w:tc>
      </w:tr>
      <w:tr w:rsidR="00475765" w14:paraId="1686675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7.5 (83.0, 91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3 (5.5, 12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2.3, 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4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69, 327</w:t>
            </w:r>
          </w:p>
        </w:tc>
      </w:tr>
      <w:tr w:rsidR="00475765" w14:paraId="1686675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2.4 (62.5, 80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7.4 (11.0, 26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1 (5.4, 1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4, 113</w:t>
            </w:r>
          </w:p>
        </w:tc>
      </w:tr>
      <w:tr w:rsidR="00475765" w14:paraId="1686675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03</w:t>
            </w:r>
          </w:p>
        </w:tc>
      </w:tr>
      <w:tr w:rsidR="00475765" w14:paraId="16866765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5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4" w14:textId="77777777" w:rsidR="00475765" w:rsidRDefault="00475765">
            <w:pPr>
              <w:spacing w:after="60"/>
            </w:pPr>
          </w:p>
        </w:tc>
      </w:tr>
      <w:tr w:rsidR="00475765" w14:paraId="16866767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76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PHQ2 score)</w:t>
            </w:r>
          </w:p>
        </w:tc>
      </w:tr>
      <w:tr w:rsidR="00475765" w14:paraId="1686676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depression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5.6 (80.2, 89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3 (6.1, 14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1 (2.8, 9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2, 259</w:t>
            </w:r>
          </w:p>
        </w:tc>
      </w:tr>
      <w:tr w:rsidR="00475765" w14:paraId="1686677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6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5 (73.2, 86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6 (8.1, 19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9 (3.7, 12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5, 174</w:t>
            </w:r>
          </w:p>
        </w:tc>
      </w:tr>
      <w:tr w:rsidR="00475765" w14:paraId="1686677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427</w:t>
            </w:r>
          </w:p>
        </w:tc>
      </w:tr>
      <w:tr w:rsidR="00475765" w14:paraId="16866783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7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2" w14:textId="77777777" w:rsidR="00475765" w:rsidRDefault="00475765">
            <w:pPr>
              <w:spacing w:after="60"/>
            </w:pPr>
          </w:p>
        </w:tc>
      </w:tr>
      <w:tr w:rsidR="00475765" w14:paraId="16866785" w14:textId="77777777">
        <w:tc>
          <w:tcPr>
            <w:tcW w:w="0" w:type="auto"/>
            <w:gridSpan w:val="6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78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GAD2 score)</w:t>
            </w:r>
          </w:p>
        </w:tc>
      </w:tr>
      <w:tr w:rsidR="00475765" w14:paraId="1686678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anxiety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7.1 (81.7, 91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2 (5.1, 12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6 (2.4, 8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02, 235</w:t>
            </w:r>
          </w:p>
        </w:tc>
      </w:tr>
      <w:tr w:rsidR="00475765" w14:paraId="1686679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8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8.9 (71.8, 84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.9 (9.3, 20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2 (4.0, 12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9, 203</w:t>
            </w:r>
          </w:p>
        </w:tc>
      </w:tr>
      <w:tr w:rsidR="00475765" w14:paraId="1686679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105</w:t>
            </w:r>
          </w:p>
        </w:tc>
      </w:tr>
      <w:tr w:rsidR="00475765" w14:paraId="168667A1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9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A0" w14:textId="77777777" w:rsidR="00475765" w:rsidRDefault="00475765">
            <w:pPr>
              <w:spacing w:after="60"/>
            </w:pPr>
          </w:p>
        </w:tc>
      </w:tr>
    </w:tbl>
    <w:p w14:paraId="168667A2" w14:textId="77777777" w:rsidR="00475765" w:rsidRDefault="00DE6864">
      <w:pPr>
        <w:pStyle w:val="Heading1"/>
      </w:pPr>
      <w:bookmarkStart w:id="2" w:name="table-s3"/>
      <w:bookmarkEnd w:id="1"/>
      <w:r>
        <w:t>Table S3</w:t>
      </w:r>
    </w:p>
    <w:tbl>
      <w:tblPr>
        <w:tblW w:w="5000" w:type="pct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7"/>
        <w:gridCol w:w="2243"/>
        <w:gridCol w:w="1628"/>
        <w:gridCol w:w="1999"/>
        <w:gridCol w:w="1431"/>
        <w:gridCol w:w="1465"/>
        <w:gridCol w:w="1999"/>
        <w:gridCol w:w="1570"/>
        <w:gridCol w:w="1796"/>
      </w:tblGrid>
      <w:tr w:rsidR="00475765" w14:paraId="168667AC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topped using contraceptives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witched from more effective usual method to less effectiv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witched - less effective pre/post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witched - more effective pre/post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witched from less effective usual method to more effectiv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id not switch or stop usual method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7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nominators (weighted, unweighted)</w:t>
            </w:r>
          </w:p>
        </w:tc>
      </w:tr>
      <w:tr w:rsidR="00475765" w14:paraId="168667AE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7AD" w14:textId="77777777" w:rsidR="00475765" w:rsidRDefault="00475765">
            <w:pPr>
              <w:spacing w:after="60"/>
            </w:pPr>
          </w:p>
        </w:tc>
      </w:tr>
      <w:tr w:rsidR="00475765" w14:paraId="168667B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A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Total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6 (2.5, 5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2 (1.4, 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3.0, 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4 (4.9, 8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3, 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0 (80.3, 8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0, 956</w:t>
            </w:r>
          </w:p>
        </w:tc>
      </w:tr>
      <w:tr w:rsidR="00475765" w14:paraId="168667C2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B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1" w14:textId="77777777" w:rsidR="00475765" w:rsidRDefault="00475765">
            <w:pPr>
              <w:spacing w:after="60"/>
            </w:pPr>
          </w:p>
        </w:tc>
      </w:tr>
      <w:tr w:rsidR="00475765" w14:paraId="168667C4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7C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ge</w:t>
            </w:r>
          </w:p>
        </w:tc>
      </w:tr>
      <w:tr w:rsidR="00475765" w14:paraId="168667C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-2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6 (0.9, 7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8 (2.2, 9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9 (6.7, 1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7 (4.3, 1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4 (0.4, 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2.7 (64.7, 79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3, 182</w:t>
            </w:r>
          </w:p>
        </w:tc>
      </w:tr>
      <w:tr w:rsidR="00475765" w14:paraId="168667D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C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5-29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2 (2.9, 9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7 (1.2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2 (0.9, 5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4 (3.8, 10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5 (77.8, 8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08, 260</w:t>
            </w:r>
          </w:p>
        </w:tc>
      </w:tr>
      <w:tr w:rsidR="00475765" w14:paraId="168667E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-3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1.6, 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8 (0.6, 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1.5, 7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9 (4.7, 12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D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0 (0.2, 4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4 (76.1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76, 210</w:t>
            </w:r>
          </w:p>
        </w:tc>
      </w:tr>
      <w:tr w:rsidR="00475765" w14:paraId="168667E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-4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0 (1.5, 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7 (0.2, 2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8 (1.4, 5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9 (2.9, 8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5 (0.1, 2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8.2 (83.8, 9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83, 304</w:t>
            </w:r>
          </w:p>
        </w:tc>
      </w:tr>
      <w:tr w:rsidR="00475765" w14:paraId="168667F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E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&lt;0.001</w:t>
            </w:r>
          </w:p>
        </w:tc>
      </w:tr>
      <w:tr w:rsidR="00475765" w14:paraId="16866800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7FF" w14:textId="77777777" w:rsidR="00475765" w:rsidRDefault="00475765">
            <w:pPr>
              <w:spacing w:after="60"/>
            </w:pPr>
          </w:p>
        </w:tc>
      </w:tr>
      <w:tr w:rsidR="00475765" w14:paraId="16866802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80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thnicity</w:t>
            </w:r>
          </w:p>
        </w:tc>
      </w:tr>
      <w:tr w:rsidR="00475765" w14:paraId="1686680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2.4, 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9 (1.1, 3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1 (2.0, 4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1 (4.6, 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7 (0.3, 1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6 (81.7, 8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07, 856</w:t>
            </w:r>
          </w:p>
        </w:tc>
      </w:tr>
      <w:tr w:rsidR="00475765" w14:paraId="1686681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lack or Black African or Black Caribbean or Black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0 (2.8, 30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7 (0.7, 2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.7 (6.3, 3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4 (2.1, 28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0.2 (39.7, 77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6, 20</w:t>
            </w:r>
          </w:p>
        </w:tc>
      </w:tr>
      <w:tr w:rsidR="00475765" w14:paraId="1686682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sian or Asian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5 (0.4, 1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7 (0.4, 1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9 (2.2, 19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3 (1.4, 1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6 (67.9, 91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1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3, 39</w:t>
            </w:r>
          </w:p>
        </w:tc>
      </w:tr>
      <w:tr w:rsidR="00475765" w14:paraId="1686682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ixed or multiple or other ethnic group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3 (0.0, 2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0 (1.0, 21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.4 (6.2, 3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8 (2.6, 2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9.6 (50.8, 8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1, 39</w:t>
            </w:r>
          </w:p>
        </w:tc>
      </w:tr>
      <w:tr w:rsidR="00475765" w14:paraId="1686683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2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15</w:t>
            </w:r>
          </w:p>
        </w:tc>
      </w:tr>
      <w:tr w:rsidR="00475765" w14:paraId="1686683E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3D" w14:textId="77777777" w:rsidR="00475765" w:rsidRDefault="00475765">
            <w:pPr>
              <w:spacing w:after="60"/>
            </w:pPr>
          </w:p>
        </w:tc>
      </w:tr>
      <w:tr w:rsidR="00475765" w14:paraId="16866840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83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elf-described sexual identity</w:t>
            </w:r>
          </w:p>
        </w:tc>
      </w:tr>
      <w:tr w:rsidR="00475765" w14:paraId="1686684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Heterosexual or Straight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2.4, 5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2 (1.3, 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2.9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1 (4.6, 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3, 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5 (80.7, 8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70, 843</w:t>
            </w:r>
          </w:p>
        </w:tc>
      </w:tr>
      <w:tr w:rsidR="00475765" w14:paraId="1686685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bian, Gay, Bisexual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1.2, 23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0.4, 22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4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5 (1.1, 2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.0 (5.7, 33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9 (0.0, 34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9.3 (49.8, 8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9, 104</w:t>
            </w:r>
          </w:p>
        </w:tc>
      </w:tr>
      <w:tr w:rsidR="00475765" w14:paraId="1686685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18</w:t>
            </w:r>
          </w:p>
        </w:tc>
      </w:tr>
      <w:tr w:rsidR="00475765" w14:paraId="16866868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5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7" w14:textId="77777777" w:rsidR="00475765" w:rsidRDefault="00475765">
            <w:pPr>
              <w:spacing w:after="60"/>
            </w:pPr>
          </w:p>
        </w:tc>
      </w:tr>
      <w:tr w:rsidR="00475765" w14:paraId="1686686A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86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ocial Grade</w:t>
            </w:r>
          </w:p>
        </w:tc>
      </w:tr>
      <w:tr w:rsidR="00475765" w14:paraId="1686687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 Upper middle class/ B Middle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8 (1.2, 6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3 (1.5, 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6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7 (1.1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0 (5.0, 12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4 (0.1, 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8 (76.9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00, 251</w:t>
            </w:r>
          </w:p>
        </w:tc>
      </w:tr>
      <w:tr w:rsidR="00475765" w14:paraId="1686687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 xml:space="preserve">C1 Lower middle class/C2 </w:t>
            </w:r>
            <w:r>
              <w:rPr>
                <w:rFonts w:ascii="Calibri" w:hAnsi="Calibri"/>
              </w:rPr>
              <w:lastRenderedPageBreak/>
              <w:t>Skilled working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lastRenderedPageBreak/>
              <w:t>4.4 (2.8, 6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7 (0.9, 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0 (1.8, 5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4.0, 8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2, 1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4 (80.7, 8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41, 496</w:t>
            </w:r>
          </w:p>
        </w:tc>
      </w:tr>
      <w:tr w:rsidR="00475765" w14:paraId="1686688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7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 Working class/ E Lower level of subsisten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5 (0.9, 6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0 (0.7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1 (5.5, 1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3.2, 10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1 (0.2, 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9.6 (72.8, 8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8, 209</w:t>
            </w:r>
          </w:p>
        </w:tc>
      </w:tr>
      <w:tr w:rsidR="00475765" w14:paraId="1686689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8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33</w:t>
            </w:r>
          </w:p>
        </w:tc>
      </w:tr>
      <w:tr w:rsidR="00475765" w14:paraId="1686689C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B" w14:textId="77777777" w:rsidR="00475765" w:rsidRDefault="00475765">
            <w:pPr>
              <w:spacing w:after="60"/>
            </w:pPr>
          </w:p>
        </w:tc>
      </w:tr>
      <w:tr w:rsidR="00475765" w14:paraId="1686689E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89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ducation level</w:t>
            </w:r>
          </w:p>
        </w:tc>
      </w:tr>
      <w:tr w:rsidR="00475765" w14:paraId="168668A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9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2.1, 5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9 (1.0, 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2.1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5 (3.7, 8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0 (0.4, 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6 (81.0, 8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44, 529</w:t>
            </w:r>
          </w:p>
        </w:tc>
      </w:tr>
      <w:tr w:rsidR="00475765" w14:paraId="168668B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low 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2, 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6 (1.3, 4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2 (3.3, 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2 (4.9, 10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A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2 (0.0, 2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9 (76.4, 84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9, 408</w:t>
            </w:r>
          </w:p>
        </w:tc>
      </w:tr>
      <w:tr w:rsidR="00475765" w14:paraId="168668B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qualification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8 (0.1, 40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.6 (3.3, 41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6 (55.4, 9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, 19</w:t>
            </w:r>
          </w:p>
        </w:tc>
      </w:tr>
      <w:tr w:rsidR="00475765" w14:paraId="168668C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B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580</w:t>
            </w:r>
          </w:p>
        </w:tc>
      </w:tr>
      <w:tr w:rsidR="00475765" w14:paraId="168668D0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CF" w14:textId="77777777" w:rsidR="00475765" w:rsidRDefault="00475765">
            <w:pPr>
              <w:spacing w:after="60"/>
            </w:pPr>
          </w:p>
        </w:tc>
      </w:tr>
      <w:tr w:rsidR="00475765" w14:paraId="168668D2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8D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iving together - relationship but not living together - Single</w:t>
            </w:r>
          </w:p>
        </w:tc>
      </w:tr>
      <w:tr w:rsidR="00475765" w14:paraId="168668D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ing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1.3, 10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3 (1.1, 9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1.1, 10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6 (4.3, 1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9 (0.1, 7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1 (70.6, 8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1, 109</w:t>
            </w:r>
          </w:p>
        </w:tc>
      </w:tr>
      <w:tr w:rsidR="00475765" w14:paraId="168668E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asual, new, &gt;1, at end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D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7 (0.0, 1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4 (1.2, 14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7 (4.9, 22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5 (1.3, 14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4 (0.2, 11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8.3 (65.6, 87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8, 68</w:t>
            </w:r>
          </w:p>
        </w:tc>
      </w:tr>
      <w:tr w:rsidR="00475765" w14:paraId="168668F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NOT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1.6, 9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9 (2.1, 10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9 (1.5, 9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3 (3.7, 13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0 (71.6, 8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E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5, 142</w:t>
            </w:r>
          </w:p>
        </w:tc>
      </w:tr>
      <w:tr w:rsidR="00475765" w14:paraId="168668F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and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5, 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2 (0.5, 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2.4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1 (4.4, 8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2, 1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6 (81.3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46, 637</w:t>
            </w:r>
          </w:p>
        </w:tc>
      </w:tr>
      <w:tr w:rsidR="00475765" w14:paraId="1686690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8F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122</w:t>
            </w:r>
          </w:p>
        </w:tc>
      </w:tr>
      <w:tr w:rsidR="00475765" w14:paraId="1686690E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0D" w14:textId="77777777" w:rsidR="00475765" w:rsidRDefault="00475765">
            <w:pPr>
              <w:spacing w:after="60"/>
            </w:pPr>
          </w:p>
        </w:tc>
      </w:tr>
      <w:tr w:rsidR="00475765" w14:paraId="16866910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9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en furloughed under the Coronavirus Job Retention Scheme</w:t>
            </w:r>
          </w:p>
        </w:tc>
      </w:tr>
      <w:tr w:rsidR="00475765" w14:paraId="1686691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1 (2.0, 4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4 (1.5, 4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2.9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1 (5.4, 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4 (0.1, 1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8 (79.7, 8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55, 774</w:t>
            </w:r>
          </w:p>
        </w:tc>
      </w:tr>
      <w:tr w:rsidR="00475765" w14:paraId="1686692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3.1, 11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1 (0.2, 4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1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1.8, 8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6 (1.6, 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8 (0.6, 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5 (76.7, 88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0, 177</w:t>
            </w:r>
          </w:p>
        </w:tc>
      </w:tr>
      <w:tr w:rsidR="00475765" w14:paraId="1686692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46</w:t>
            </w:r>
          </w:p>
        </w:tc>
      </w:tr>
      <w:tr w:rsidR="00475765" w14:paraId="16866938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2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7" w14:textId="77777777" w:rsidR="00475765" w:rsidRDefault="00475765">
            <w:pPr>
              <w:spacing w:after="60"/>
            </w:pPr>
          </w:p>
        </w:tc>
      </w:tr>
      <w:tr w:rsidR="00475765" w14:paraId="1686693A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93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came unemployed</w:t>
            </w:r>
          </w:p>
        </w:tc>
      </w:tr>
      <w:tr w:rsidR="00475765" w14:paraId="1686694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2.3, 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3 (1.4, 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3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2.8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2 (4.7, 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2, 1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5 (80.6, 8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25, 851</w:t>
            </w:r>
          </w:p>
        </w:tc>
      </w:tr>
      <w:tr w:rsidR="00475765" w14:paraId="1686694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9 (2.4, 13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2 (0.2, 8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7 (2.3, 1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6 (4.1, 1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1 (0.1, 8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7.5 (67.0, 8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, 100</w:t>
            </w:r>
          </w:p>
        </w:tc>
      </w:tr>
      <w:tr w:rsidR="00475765" w14:paraId="1686695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4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551</w:t>
            </w:r>
          </w:p>
        </w:tc>
      </w:tr>
      <w:tr w:rsidR="00475765" w14:paraId="16866962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5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1" w14:textId="77777777" w:rsidR="00475765" w:rsidRDefault="00475765">
            <w:pPr>
              <w:spacing w:after="60"/>
            </w:pPr>
          </w:p>
        </w:tc>
      </w:tr>
      <w:tr w:rsidR="00475765" w14:paraId="16866964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96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umber of days drinking</w:t>
            </w:r>
          </w:p>
        </w:tc>
      </w:tr>
      <w:tr w:rsidR="00475765" w14:paraId="1686696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2.5, 7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4 (1.2, 4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1 (1.0, 4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6 (4.3, 9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3 (0.0, 2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5 (80.1, 8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21, 375</w:t>
            </w:r>
          </w:p>
        </w:tc>
      </w:tr>
      <w:tr w:rsidR="00475765" w14:paraId="1686697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6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-2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1.9, 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9 (0.9, 4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2, 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9 (4.7, 10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8 (0.2, 2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2 (78.8, 8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4, 399</w:t>
            </w:r>
          </w:p>
        </w:tc>
      </w:tr>
      <w:tr w:rsidR="00475765" w14:paraId="16866982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-4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1 (0.5, 7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2 (0.6, 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9 (4.8, 1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5 (2.5, 11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7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7 (0.4, 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9.6 (70.7, 86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6, 120</w:t>
            </w:r>
          </w:p>
        </w:tc>
      </w:tr>
      <w:tr w:rsidR="00475765" w14:paraId="1686698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-7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6 (1.2, 1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1 (0.3, 14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4 (4.8, 2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0.8, 1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8.2 (63.8, 8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7, 60</w:t>
            </w:r>
          </w:p>
        </w:tc>
      </w:tr>
      <w:tr w:rsidR="00475765" w14:paraId="1686699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8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93</w:t>
            </w:r>
          </w:p>
        </w:tc>
      </w:tr>
      <w:tr w:rsidR="00475765" w14:paraId="168669A0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9F" w14:textId="77777777" w:rsidR="00475765" w:rsidRDefault="00475765">
            <w:pPr>
              <w:spacing w:after="60"/>
            </w:pPr>
          </w:p>
        </w:tc>
      </w:tr>
      <w:tr w:rsidR="00475765" w14:paraId="168669A2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9A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rinking habits compared to pre Covid-19 outbreak</w:t>
            </w:r>
          </w:p>
        </w:tc>
      </w:tr>
      <w:tr w:rsidR="00475765" w14:paraId="168669AC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s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9 (1.4, 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9 (1.4, 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9 (2.1, 7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5 (4.7, 11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4 (0.5, 4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.4 (75.9, 8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39, 294</w:t>
            </w:r>
          </w:p>
        </w:tc>
      </w:tr>
      <w:tr w:rsidR="00475765" w14:paraId="168669B6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bout the sam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A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2.6, 6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7 (0.8, 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2.1, 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5 (3.7, 8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2 (0.0, 1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8 (81.0, 8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21, 488</w:t>
            </w:r>
          </w:p>
        </w:tc>
      </w:tr>
      <w:tr w:rsidR="00475765" w14:paraId="168669C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ore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2 (1.3, 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3 (0.8, 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6 (3.5, 12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5 (4.2, 13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1, 4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9.8 (72.4, 8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B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3, 167</w:t>
            </w:r>
          </w:p>
        </w:tc>
      </w:tr>
      <w:tr w:rsidR="00475765" w14:paraId="168669C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467</w:t>
            </w:r>
          </w:p>
        </w:tc>
      </w:tr>
      <w:tr w:rsidR="00475765" w14:paraId="168669D4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C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3" w14:textId="77777777" w:rsidR="00475765" w:rsidRDefault="00475765">
            <w:pPr>
              <w:spacing w:after="60"/>
            </w:pPr>
          </w:p>
        </w:tc>
      </w:tr>
      <w:tr w:rsidR="00475765" w14:paraId="168669D6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9D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urrent smoker</w:t>
            </w:r>
          </w:p>
        </w:tc>
      </w:tr>
      <w:tr w:rsidR="00475765" w14:paraId="168669E0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2.3, 5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9 (1.1, 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3 (2.1, 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2 (4.6, 8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8 (0.3, 1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2 (81.2, 8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D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36, 752</w:t>
            </w:r>
          </w:p>
        </w:tc>
      </w:tr>
      <w:tr w:rsidR="00475765" w14:paraId="168669E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1.8, 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0 (1.3, 7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6 (4.4, 12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3 (4.2, 12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8.3 (71.4, 83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72, 202</w:t>
            </w:r>
          </w:p>
        </w:tc>
      </w:tr>
      <w:tr w:rsidR="00475765" w14:paraId="168669F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E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86</w:t>
            </w:r>
          </w:p>
        </w:tc>
      </w:tr>
      <w:tr w:rsidR="00475765" w14:paraId="168669FE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9FD" w14:textId="77777777" w:rsidR="00475765" w:rsidRDefault="00475765">
            <w:pPr>
              <w:spacing w:after="60"/>
            </w:pPr>
          </w:p>
        </w:tc>
      </w:tr>
      <w:tr w:rsidR="00475765" w14:paraId="16866A00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9F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PHQ2 score)</w:t>
            </w:r>
          </w:p>
        </w:tc>
      </w:tr>
      <w:tr w:rsidR="00475765" w14:paraId="16866A0A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depression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2.6, 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5 (0.8, 3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5 (1.5, 4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9 (3.4, 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2, 1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6.5 (83.3, 89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36, 628</w:t>
            </w:r>
          </w:p>
        </w:tc>
      </w:tr>
      <w:tr w:rsidR="00475765" w14:paraId="16866A1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8 (1.4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1.9, 6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0 (4.5, 10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9 (6.0, 13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8 (0.2, 3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6.9 (71.4, 81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66, 319</w:t>
            </w:r>
          </w:p>
        </w:tc>
      </w:tr>
      <w:tr w:rsidR="00475765" w14:paraId="16866A1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&lt;0.001</w:t>
            </w:r>
          </w:p>
        </w:tc>
      </w:tr>
      <w:tr w:rsidR="00475765" w14:paraId="16866A28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1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7" w14:textId="77777777" w:rsidR="00475765" w:rsidRDefault="00475765">
            <w:pPr>
              <w:spacing w:after="60"/>
            </w:pPr>
          </w:p>
        </w:tc>
      </w:tr>
      <w:tr w:rsidR="00475765" w14:paraId="16866A2A" w14:textId="77777777">
        <w:tc>
          <w:tcPr>
            <w:tcW w:w="0" w:type="auto"/>
            <w:gridSpan w:val="9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A2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GAD2 score)</w:t>
            </w:r>
          </w:p>
        </w:tc>
      </w:tr>
      <w:tr w:rsidR="00475765" w14:paraId="16866A34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anxiety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4, 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0 (1.1, 3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2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6 (1.5, 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4 (4.5, 8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6 (0.2, 1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5 (81.1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06, 583</w:t>
            </w:r>
          </w:p>
        </w:tc>
      </w:tr>
      <w:tr w:rsidR="00475765" w14:paraId="16866A3E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3 (1.8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2 (1.0, 4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1 (3.9, 9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6 (4.3, 10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.7 (0.2, 2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.1 (76.2, 8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98, 367</w:t>
            </w:r>
          </w:p>
        </w:tc>
      </w:tr>
      <w:tr w:rsidR="00475765" w14:paraId="16866A48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3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252</w:t>
            </w:r>
          </w:p>
        </w:tc>
      </w:tr>
      <w:tr w:rsidR="00475765" w14:paraId="16866A52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4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5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51" w14:textId="77777777" w:rsidR="00475765" w:rsidRDefault="00475765">
            <w:pPr>
              <w:spacing w:after="60"/>
            </w:pPr>
          </w:p>
        </w:tc>
      </w:tr>
    </w:tbl>
    <w:p w14:paraId="16866A53" w14:textId="77777777" w:rsidR="00475765" w:rsidRDefault="00DE6864">
      <w:pPr>
        <w:pStyle w:val="Heading1"/>
      </w:pPr>
      <w:bookmarkStart w:id="3" w:name="table-3"/>
      <w:bookmarkEnd w:id="2"/>
      <w:r>
        <w:t>Table 3</w:t>
      </w:r>
    </w:p>
    <w:tbl>
      <w:tblPr>
        <w:tblW w:w="5000" w:type="pct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6"/>
        <w:gridCol w:w="3017"/>
        <w:gridCol w:w="2046"/>
        <w:gridCol w:w="1938"/>
        <w:gridCol w:w="2957"/>
        <w:gridCol w:w="1910"/>
        <w:gridCol w:w="2264"/>
      </w:tblGrid>
      <w:tr w:rsidR="00475765" w14:paraId="16866A5B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id not switch or stop usual method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witched - more effective pre/post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witched from more effective usual method to less effectiv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topped using contraceptives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</w:tcPr>
          <w:p w14:paraId="16866A5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nominators (weighted, unweighted)</w:t>
            </w:r>
          </w:p>
        </w:tc>
      </w:tr>
      <w:tr w:rsidR="00475765" w14:paraId="16866A5D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A5C" w14:textId="77777777" w:rsidR="00475765" w:rsidRDefault="00475765">
            <w:pPr>
              <w:spacing w:after="60"/>
            </w:pPr>
          </w:p>
        </w:tc>
      </w:tr>
      <w:tr w:rsidR="00475765" w14:paraId="16866A6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5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5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Total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8 (79.3, 8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0 (7.7, 12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2.1, 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5, 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19, 629</w:t>
            </w:r>
          </w:p>
        </w:tc>
      </w:tr>
      <w:tr w:rsidR="00475765" w14:paraId="16866A6D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6C" w14:textId="77777777" w:rsidR="00475765" w:rsidRDefault="00475765">
            <w:pPr>
              <w:spacing w:after="60"/>
            </w:pPr>
          </w:p>
        </w:tc>
      </w:tr>
      <w:tr w:rsidR="00475765" w14:paraId="16866A6F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A6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ge</w:t>
            </w:r>
          </w:p>
        </w:tc>
      </w:tr>
      <w:tr w:rsidR="00475765" w14:paraId="16866A7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-2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4.9 (63.8, 83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.5 (8.1, 2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0 (4.2, 18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6 (0.3, 9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6, 101</w:t>
            </w:r>
          </w:p>
        </w:tc>
      </w:tr>
      <w:tr w:rsidR="00475765" w14:paraId="16866A7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5-29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9 (73.6, 8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2 (5.4, 15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9 (1.7, 8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1 (3.2, 11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7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6, 189</w:t>
            </w:r>
          </w:p>
        </w:tc>
      </w:tr>
      <w:tr w:rsidR="00475765" w14:paraId="16866A8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-3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.5 (73.0, 8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5 (7.5, 20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9 (1.0, 8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1 (1.1, 8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1, 133</w:t>
            </w:r>
          </w:p>
        </w:tc>
      </w:tr>
      <w:tr w:rsidR="00475765" w14:paraId="16866A8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-44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8.2 (82.7, 92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4 (4.4, 12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0 (0.2, 4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1.6, 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8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86, 206</w:t>
            </w:r>
          </w:p>
        </w:tc>
      </w:tr>
      <w:tr w:rsidR="00475765" w14:paraId="16866A9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12</w:t>
            </w:r>
          </w:p>
        </w:tc>
      </w:tr>
      <w:tr w:rsidR="00475765" w14:paraId="16866A9F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9E" w14:textId="77777777" w:rsidR="00475765" w:rsidRDefault="00475765">
            <w:pPr>
              <w:spacing w:after="60"/>
            </w:pPr>
          </w:p>
        </w:tc>
      </w:tr>
      <w:tr w:rsidR="00475765" w14:paraId="16866AA1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AA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thnicity</w:t>
            </w:r>
          </w:p>
        </w:tc>
      </w:tr>
      <w:tr w:rsidR="00475765" w14:paraId="16866AA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4 (80.9, 87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0 (6.8, 11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9 (1.7, 4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2.3, 5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80, 589</w:t>
            </w:r>
          </w:p>
        </w:tc>
      </w:tr>
      <w:tr w:rsidR="00475765" w14:paraId="16866AB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 xml:space="preserve">Black or Black African or Black </w:t>
            </w:r>
            <w:r>
              <w:rPr>
                <w:rFonts w:ascii="Calibri" w:hAnsi="Calibri"/>
              </w:rPr>
              <w:lastRenderedPageBreak/>
              <w:t>Caribbean or Black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lastRenderedPageBreak/>
              <w:t>60.7 (28.9, 8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9.0 (4.3, 55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6 (1.4, 49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A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7 (1.2, 4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, 9</w:t>
            </w:r>
          </w:p>
        </w:tc>
      </w:tr>
      <w:tr w:rsidR="00475765" w14:paraId="16866AB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sian or Asian British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9.6 (40.9, 88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.4 (3.8, 4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8 (1.1, 39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2 (0.9, 39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, 15</w:t>
            </w:r>
          </w:p>
        </w:tc>
      </w:tr>
      <w:tr w:rsidR="00475765" w14:paraId="16866AC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ixed or multiple or other ethnic group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6.6 (23.8, 8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7.7 (7.3, 6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.6 (2.6, 56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B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, 14</w:t>
            </w:r>
          </w:p>
        </w:tc>
      </w:tr>
      <w:tr w:rsidR="00475765" w14:paraId="16866AC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72</w:t>
            </w:r>
          </w:p>
        </w:tc>
      </w:tr>
      <w:tr w:rsidR="00475765" w14:paraId="16866AD1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C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0" w14:textId="77777777" w:rsidR="00475765" w:rsidRDefault="00475765">
            <w:pPr>
              <w:spacing w:after="60"/>
            </w:pPr>
          </w:p>
        </w:tc>
      </w:tr>
      <w:tr w:rsidR="00475765" w14:paraId="16866AD3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AD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elf-described sexual identity</w:t>
            </w:r>
          </w:p>
        </w:tc>
      </w:tr>
      <w:tr w:rsidR="00475765" w14:paraId="16866AD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Heterosexual or Straight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3 (79.7, 86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6 (7.3, 1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2.1, 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4, 5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92, 549</w:t>
            </w:r>
          </w:p>
        </w:tc>
      </w:tr>
      <w:tr w:rsidR="00475765" w14:paraId="16866AE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bian, Gay, Bisexual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7.5 (43.7, 84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D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.3 (8.1, 4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8 (0.6, 30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4 (1.0, 31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0, 74</w:t>
            </w:r>
          </w:p>
        </w:tc>
      </w:tr>
      <w:tr w:rsidR="00475765" w14:paraId="16866AE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21</w:t>
            </w:r>
          </w:p>
        </w:tc>
      </w:tr>
      <w:tr w:rsidR="00475765" w14:paraId="16866AF3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E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2" w14:textId="77777777" w:rsidR="00475765" w:rsidRDefault="00475765">
            <w:pPr>
              <w:spacing w:after="60"/>
            </w:pPr>
          </w:p>
        </w:tc>
      </w:tr>
      <w:tr w:rsidR="00475765" w14:paraId="16866AF5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AF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ocial Grade</w:t>
            </w:r>
          </w:p>
        </w:tc>
      </w:tr>
      <w:tr w:rsidR="00475765" w14:paraId="16866AF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 Upper middle class/ B Middle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7.9 (69.5, 8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3.3 (8.3, 20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5 (2.6, 11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3 (1.2, 8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1, 158</w:t>
            </w:r>
          </w:p>
        </w:tc>
      </w:tr>
      <w:tr w:rsidR="00475765" w14:paraId="16866B0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AF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1 Lower middle class/C2 Skilled working clas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2 (79.7, 8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5 (5.9, 12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5 (1.2, 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7 (2.8, 7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5, 347</w:t>
            </w:r>
          </w:p>
        </w:tc>
      </w:tr>
      <w:tr w:rsidR="00475765" w14:paraId="16866B0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 Working class/ E Lower level of subsisten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3 (75.3, 90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6 (5.7, 18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1.2, 10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6 (0.3, 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3, 124</w:t>
            </w:r>
          </w:p>
        </w:tc>
      </w:tr>
      <w:tr w:rsidR="00475765" w14:paraId="16866B1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0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239</w:t>
            </w:r>
          </w:p>
        </w:tc>
      </w:tr>
      <w:tr w:rsidR="00475765" w14:paraId="16866B1D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1C" w14:textId="77777777" w:rsidR="00475765" w:rsidRDefault="00475765">
            <w:pPr>
              <w:spacing w:after="60"/>
            </w:pPr>
          </w:p>
        </w:tc>
      </w:tr>
      <w:tr w:rsidR="00475765" w14:paraId="16866B1F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B1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Education level</w:t>
            </w:r>
          </w:p>
        </w:tc>
      </w:tr>
      <w:tr w:rsidR="00475765" w14:paraId="16866B2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0 (79.1, 8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1 (6.2, 13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2 (1.6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1, 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71, 330</w:t>
            </w:r>
          </w:p>
        </w:tc>
      </w:tr>
      <w:tr w:rsidR="00475765" w14:paraId="16866B2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low degre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.8 (76.4, 86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6 (7.3, 1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0, 7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0, 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2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38, 287</w:t>
            </w:r>
          </w:p>
        </w:tc>
      </w:tr>
      <w:tr w:rsidR="00475765" w14:paraId="16866B3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qualification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3.6 (36.5, 93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.9 (5.0, 60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5 (0.2, 57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, 12</w:t>
            </w:r>
          </w:p>
        </w:tc>
      </w:tr>
      <w:tr w:rsidR="00475765" w14:paraId="16866B3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3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803</w:t>
            </w:r>
          </w:p>
        </w:tc>
      </w:tr>
      <w:tr w:rsidR="00475765" w14:paraId="16866B47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6" w14:textId="77777777" w:rsidR="00475765" w:rsidRDefault="00475765">
            <w:pPr>
              <w:spacing w:after="60"/>
            </w:pPr>
          </w:p>
        </w:tc>
      </w:tr>
      <w:tr w:rsidR="00475765" w14:paraId="16866B49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B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iving together - relationship but not living together - Single</w:t>
            </w:r>
          </w:p>
        </w:tc>
      </w:tr>
      <w:tr w:rsidR="00475765" w14:paraId="16866B5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ing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7.1 (64.8, 86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2.6 (6.3, 2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8 (1.5, 14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4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4 (1.8, 14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2, 75</w:t>
            </w:r>
          </w:p>
        </w:tc>
      </w:tr>
      <w:tr w:rsidR="00475765" w14:paraId="16866B5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asual, new, &gt;1, at end or o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7 (67.6, 9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8 (2.2, 23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5 (2.1, 2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3, 42</w:t>
            </w:r>
          </w:p>
        </w:tc>
      </w:tr>
      <w:tr w:rsidR="00475765" w14:paraId="16866B6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NOT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8.3 (67.2, 8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4 (5.8, 21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7 (3.4, 1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5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5 (0.6, 10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3, 92</w:t>
            </w:r>
          </w:p>
        </w:tc>
      </w:tr>
      <w:tr w:rsidR="00475765" w14:paraId="16866B6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arried/steady and living togeth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5 (80.3, 8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5 (6.8, 13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8 (0.9, 3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2.5, 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51, 420</w:t>
            </w:r>
          </w:p>
        </w:tc>
      </w:tr>
      <w:tr w:rsidR="00475765" w14:paraId="16866B7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6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125</w:t>
            </w:r>
          </w:p>
        </w:tc>
      </w:tr>
      <w:tr w:rsidR="00475765" w14:paraId="16866B79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8" w14:textId="77777777" w:rsidR="00475765" w:rsidRDefault="00475765">
            <w:pPr>
              <w:spacing w:after="60"/>
            </w:pPr>
          </w:p>
        </w:tc>
      </w:tr>
      <w:tr w:rsidR="00475765" w14:paraId="16866B7B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B7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en furloughed under the Coronavirus Job Retention Scheme</w:t>
            </w:r>
          </w:p>
        </w:tc>
      </w:tr>
      <w:tr w:rsidR="00475765" w14:paraId="16866B8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0 (78.0, 85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7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1 (8.4, 1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8 (2.3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1 (1.8, 5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20, 511</w:t>
            </w:r>
          </w:p>
        </w:tc>
      </w:tr>
      <w:tr w:rsidR="00475765" w14:paraId="16866B8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5.5 (76.8, 91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7 (2.4, 12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7 (0.3, 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1 (3.4, 14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5, 116</w:t>
            </w:r>
          </w:p>
        </w:tc>
      </w:tr>
      <w:tr w:rsidR="00475765" w14:paraId="16866B9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8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42</w:t>
            </w:r>
          </w:p>
        </w:tc>
      </w:tr>
      <w:tr w:rsidR="00475765" w14:paraId="16866B9B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A" w14:textId="77777777" w:rsidR="00475765" w:rsidRDefault="00475765">
            <w:pPr>
              <w:spacing w:after="60"/>
            </w:pPr>
          </w:p>
        </w:tc>
      </w:tr>
      <w:tr w:rsidR="00475765" w14:paraId="16866B9D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B9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Became unemployed</w:t>
            </w:r>
          </w:p>
        </w:tc>
      </w:tr>
      <w:tr w:rsidR="00475765" w14:paraId="16866BA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9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4 (79.8, 86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5 (7.2, 1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5 (2.2, 5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6 (2.2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75, 572</w:t>
            </w:r>
          </w:p>
        </w:tc>
      </w:tr>
      <w:tr w:rsidR="00475765" w14:paraId="16866BA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3.8 (57.9, 85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.9 (8.0, 32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3 (0.3, 16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.9 (2.1, 20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1, 55</w:t>
            </w:r>
          </w:p>
        </w:tc>
      </w:tr>
      <w:tr w:rsidR="00475765" w14:paraId="16866BB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A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191</w:t>
            </w:r>
          </w:p>
        </w:tc>
      </w:tr>
      <w:tr w:rsidR="00475765" w14:paraId="16866BBD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BC" w14:textId="77777777" w:rsidR="00475765" w:rsidRDefault="00475765">
            <w:pPr>
              <w:spacing w:after="60"/>
            </w:pPr>
          </w:p>
        </w:tc>
      </w:tr>
      <w:tr w:rsidR="00475765" w14:paraId="16866BBF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BB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umber of days drinking</w:t>
            </w:r>
          </w:p>
        </w:tc>
      </w:tr>
      <w:tr w:rsidR="00475765" w14:paraId="16866BC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0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0.9 (75.0, 8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0 (6.6, 14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1.8, 7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4 (3.0, 9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2, 250</w:t>
            </w:r>
          </w:p>
        </w:tc>
      </w:tr>
      <w:tr w:rsidR="00475765" w14:paraId="16866BC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-2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3 (77.7, 87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8 (7.3, 1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0 (1.4, 6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9 (1.3, 6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C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15, 263</w:t>
            </w:r>
          </w:p>
        </w:tc>
      </w:tr>
      <w:tr w:rsidR="00475765" w14:paraId="16866BD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-4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4.9 (73.3, 92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6 (4.3, 20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9 (1.1, 13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.6 (0.2, 11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61, 73</w:t>
            </w:r>
          </w:p>
        </w:tc>
      </w:tr>
      <w:tr w:rsidR="00475765" w14:paraId="16866BD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-7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6.3 (68.0, 95.0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8 (1.2, 23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2 (0.4, 21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6 (0.8, 22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D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0, 41</w:t>
            </w:r>
          </w:p>
        </w:tc>
      </w:tr>
      <w:tr w:rsidR="00475765" w14:paraId="16866BE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867</w:t>
            </w:r>
          </w:p>
        </w:tc>
      </w:tr>
      <w:tr w:rsidR="00475765" w14:paraId="16866BEF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EE" w14:textId="77777777" w:rsidR="00475765" w:rsidRDefault="00475765">
            <w:pPr>
              <w:spacing w:after="60"/>
            </w:pPr>
          </w:p>
        </w:tc>
      </w:tr>
      <w:tr w:rsidR="00475765" w14:paraId="16866BF1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BF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Drinking habits compared to pre Covid-19 outbreak</w:t>
            </w:r>
          </w:p>
        </w:tc>
      </w:tr>
      <w:tr w:rsidR="00475765" w14:paraId="16866BF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Less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1.3 (74.3, 86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7 (7.5, 17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6 (2.2, 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4 (0.9, 6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53, 194</w:t>
            </w:r>
          </w:p>
        </w:tc>
      </w:tr>
      <w:tr w:rsidR="00475765" w14:paraId="16866C0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About the sam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7 (78.9, 87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.6 (5.8, 12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7 (1.3, 5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BF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0 (2.9, 8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72, 326</w:t>
            </w:r>
          </w:p>
        </w:tc>
      </w:tr>
      <w:tr w:rsidR="00475765" w14:paraId="16866C09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More these day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1 (72.8, 88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6 (6.4, 19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6 (1.2, 10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7 (0.8, 9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3, 108</w:t>
            </w:r>
          </w:p>
        </w:tc>
      </w:tr>
      <w:tr w:rsidR="00475765" w14:paraId="16866C11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0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555</w:t>
            </w:r>
          </w:p>
        </w:tc>
      </w:tr>
      <w:tr w:rsidR="00475765" w14:paraId="16866C19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8" w14:textId="77777777" w:rsidR="00475765" w:rsidRDefault="00475765">
            <w:pPr>
              <w:spacing w:after="60"/>
            </w:pPr>
          </w:p>
        </w:tc>
      </w:tr>
      <w:tr w:rsidR="00475765" w14:paraId="16866C1B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C1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Current smoker</w:t>
            </w:r>
          </w:p>
        </w:tc>
      </w:tr>
      <w:tr w:rsidR="00475765" w14:paraId="16866C2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6 (79.7, 86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1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6 (7.1, 12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0 (1.7, 5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2.3, 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09, 499</w:t>
            </w:r>
          </w:p>
        </w:tc>
      </w:tr>
      <w:tr w:rsidR="00475765" w14:paraId="16866C2B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Ye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9.5 (70.7, 86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1.5 (6.7, 19.1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8 (2.0, 10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2 (1.7, 10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9, 129</w:t>
            </w:r>
          </w:p>
        </w:tc>
      </w:tr>
      <w:tr w:rsidR="00475765" w14:paraId="16866C33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2F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674</w:t>
            </w:r>
          </w:p>
        </w:tc>
      </w:tr>
      <w:tr w:rsidR="00475765" w14:paraId="16866C3B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A" w14:textId="77777777" w:rsidR="00475765" w:rsidRDefault="00475765">
            <w:pPr>
              <w:spacing w:after="60"/>
            </w:pPr>
          </w:p>
        </w:tc>
      </w:tr>
      <w:tr w:rsidR="00475765" w14:paraId="16866C3D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C3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PHQ2 score)</w:t>
            </w:r>
          </w:p>
        </w:tc>
      </w:tr>
      <w:tr w:rsidR="00475765" w14:paraId="16866C4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3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depression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0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6.0 (81.9, 89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.6 (5.3, 10.9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2.4 (1.2, 4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4.0 (2.4, 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47, 420</w:t>
            </w:r>
          </w:p>
        </w:tc>
      </w:tr>
      <w:tr w:rsidR="00475765" w14:paraId="16866C4D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7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depression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8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76.6 (69.5, 82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4.2 (9.7, 20.5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5.6 (3.0, 10.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6 (1.6, 7.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66, 202</w:t>
            </w:r>
          </w:p>
        </w:tc>
      </w:tr>
      <w:tr w:rsidR="00475765" w14:paraId="16866C55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E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4F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1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014</w:t>
            </w:r>
          </w:p>
        </w:tc>
      </w:tr>
      <w:tr w:rsidR="00475765" w14:paraId="16866C5D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6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7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5C" w14:textId="77777777" w:rsidR="00475765" w:rsidRDefault="00475765">
            <w:pPr>
              <w:spacing w:after="60"/>
            </w:pPr>
          </w:p>
        </w:tc>
      </w:tr>
      <w:tr w:rsidR="00475765" w14:paraId="16866C5F" w14:textId="77777777">
        <w:tc>
          <w:tcPr>
            <w:tcW w:w="0" w:type="auto"/>
            <w:gridSpan w:val="7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25" w:type="dxa"/>
            </w:tcMar>
          </w:tcPr>
          <w:p w14:paraId="16866C5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GAD2 score)</w:t>
            </w:r>
          </w:p>
        </w:tc>
      </w:tr>
      <w:tr w:rsidR="00475765" w14:paraId="16866C6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No symptoms of anxiety (0-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2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3.0 (78.5, 8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3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9.9 (7.1, 13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4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2 (1.7, 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5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9 (2.3, 6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26, 387</w:t>
            </w:r>
          </w:p>
        </w:tc>
      </w:tr>
      <w:tr w:rsidR="00475765" w14:paraId="16866C6F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9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Symptoms of anxiety (3-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A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82.5 (76.4, 87.3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B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0.4 (6.8, 15.7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C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4 (1.6, 7.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D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3.7 (1.8, 7.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6E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190, 239</w:t>
            </w:r>
          </w:p>
        </w:tc>
      </w:tr>
      <w:tr w:rsidR="00475765" w14:paraId="16866C77" w14:textId="77777777"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0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1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-valu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2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3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4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5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6" w14:textId="77777777" w:rsidR="00475765" w:rsidRDefault="00DE6864">
            <w:pPr>
              <w:spacing w:after="60"/>
            </w:pPr>
            <w:r>
              <w:rPr>
                <w:rFonts w:ascii="Calibri" w:hAnsi="Calibri"/>
              </w:rPr>
              <w:t>p=0.993</w:t>
            </w:r>
          </w:p>
        </w:tc>
      </w:tr>
      <w:tr w:rsidR="00475765" w14:paraId="16866C7F" w14:textId="77777777"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8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9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A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B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C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D" w14:textId="77777777" w:rsidR="00475765" w:rsidRDefault="00475765">
            <w:pPr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tcMar>
              <w:top w:w="50" w:type="dxa"/>
            </w:tcMar>
          </w:tcPr>
          <w:p w14:paraId="16866C7E" w14:textId="77777777" w:rsidR="00475765" w:rsidRDefault="00475765">
            <w:pPr>
              <w:spacing w:after="60"/>
            </w:pPr>
          </w:p>
        </w:tc>
      </w:tr>
      <w:bookmarkEnd w:id="3"/>
    </w:tbl>
    <w:p w14:paraId="16866C80" w14:textId="77777777" w:rsidR="00A26C36" w:rsidRDefault="00A26C36"/>
    <w:sectPr w:rsidR="00A26C36" w:rsidSect="00C76F1D">
      <w:pgSz w:w="15840" w:h="12240" w:orient="landscape"/>
      <w:pgMar w:top="1021" w:right="851" w:bottom="1021" w:left="85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66C84" w14:textId="77777777" w:rsidR="00A26C36" w:rsidRDefault="00DE6864">
      <w:pPr>
        <w:spacing w:after="0" w:line="240" w:lineRule="auto"/>
      </w:pPr>
      <w:r>
        <w:separator/>
      </w:r>
    </w:p>
  </w:endnote>
  <w:endnote w:type="continuationSeparator" w:id="0">
    <w:p w14:paraId="16866C86" w14:textId="77777777" w:rsidR="00A26C36" w:rsidRDefault="00DE68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66C80" w14:textId="77777777" w:rsidR="00475765" w:rsidRDefault="00DE6864">
      <w:r>
        <w:separator/>
      </w:r>
    </w:p>
  </w:footnote>
  <w:footnote w:type="continuationSeparator" w:id="0">
    <w:p w14:paraId="16866C81" w14:textId="77777777" w:rsidR="00475765" w:rsidRDefault="00DE68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D0B6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ED8A0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906D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19C81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9E8DA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29268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0FA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283A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562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6ECB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3DC34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5765"/>
    <w:rsid w:val="00475765"/>
    <w:rsid w:val="004D46A6"/>
    <w:rsid w:val="004F4AF1"/>
    <w:rsid w:val="00A26C36"/>
    <w:rsid w:val="00DE68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663C9"/>
  <w15:docId w15:val="{E53D5F70-D91C-4160-BC78-A26B0AF86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2"/>
    <w:lsdException w:name="heading 2" w:uiPriority="3"/>
    <w:lsdException w:name="heading 3" w:uiPriority="4"/>
    <w:lsdException w:name="heading 4" w:uiPriority="5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7CD3"/>
    <w:pPr>
      <w:spacing w:after="160" w:line="259" w:lineRule="auto"/>
    </w:pPr>
    <w:rPr>
      <w:rFonts w:ascii="Arial" w:eastAsiaTheme="minorEastAsia" w:hAnsi="Arial"/>
      <w:sz w:val="20"/>
      <w:szCs w:val="22"/>
      <w:lang w:val="en-GB" w:eastAsia="zh-CN"/>
    </w:rPr>
  </w:style>
  <w:style w:type="paragraph" w:styleId="Heading1">
    <w:name w:val="heading 1"/>
    <w:basedOn w:val="Normal"/>
    <w:next w:val="Body"/>
    <w:link w:val="Heading1Char"/>
    <w:uiPriority w:val="2"/>
    <w:qFormat/>
    <w:rsid w:val="00307CD3"/>
    <w:pPr>
      <w:keepNext/>
      <w:keepLines/>
      <w:spacing w:before="100" w:beforeAutospacing="1" w:after="36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Body"/>
    <w:link w:val="Heading2Char"/>
    <w:uiPriority w:val="3"/>
    <w:qFormat/>
    <w:rsid w:val="00307CD3"/>
    <w:pPr>
      <w:keepNext/>
      <w:keepLines/>
      <w:spacing w:after="36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Body"/>
    <w:link w:val="Heading3Char"/>
    <w:uiPriority w:val="4"/>
    <w:qFormat/>
    <w:rsid w:val="00307CD3"/>
    <w:pPr>
      <w:keepNext/>
      <w:keepLines/>
      <w:spacing w:after="36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Body"/>
    <w:link w:val="Heading4Char"/>
    <w:uiPriority w:val="5"/>
    <w:unhideWhenUsed/>
    <w:qFormat/>
    <w:rsid w:val="00307CD3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07CD3"/>
    <w:pPr>
      <w:keepNext/>
      <w:keepLines/>
      <w:spacing w:before="40" w:after="0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  <w:rsid w:val="004F4AF1"/>
    <w:pPr>
      <w:spacing w:after="60"/>
    </w:pPr>
    <w:rPr>
      <w:rFonts w:asciiTheme="minorBidi" w:hAnsiTheme="minorBidi"/>
    </w:rPr>
  </w:style>
  <w:style w:type="paragraph" w:styleId="Title">
    <w:name w:val="Title"/>
    <w:basedOn w:val="Normal"/>
    <w:next w:val="Body"/>
    <w:link w:val="TitleChar"/>
    <w:uiPriority w:val="4"/>
    <w:qFormat/>
    <w:rsid w:val="00307CD3"/>
    <w:pPr>
      <w:spacing w:after="360" w:line="240" w:lineRule="auto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basedOn w:val="Date"/>
    <w:next w:val="BodyText"/>
    <w:qFormat/>
    <w:rsid w:val="00AD1524"/>
  </w:style>
  <w:style w:type="paragraph" w:styleId="Date">
    <w:name w:val="Date"/>
    <w:basedOn w:val="Heading3"/>
    <w:next w:val="BodyText"/>
    <w:qFormat/>
    <w:rsid w:val="00AD1524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Caption2"/>
    <w:link w:val="CaptionChar"/>
    <w:uiPriority w:val="7"/>
    <w:qFormat/>
    <w:rsid w:val="00307CD3"/>
    <w:pPr>
      <w:spacing w:before="120" w:after="0" w:line="240" w:lineRule="auto"/>
    </w:pPr>
    <w:rPr>
      <w:b/>
      <w:iCs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7"/>
    <w:rPr>
      <w:rFonts w:ascii="Arial" w:eastAsiaTheme="minorEastAsia" w:hAnsi="Arial"/>
      <w:b/>
      <w:iCs/>
      <w:sz w:val="20"/>
      <w:szCs w:val="18"/>
      <w:lang w:val="en-GB" w:eastAsia="zh-CN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b/>
      <w:iCs/>
      <w:sz w:val="22"/>
      <w:szCs w:val="18"/>
      <w:lang w:val="en-GB" w:eastAsia="zh-CN"/>
    </w:rPr>
  </w:style>
  <w:style w:type="character" w:customStyle="1" w:styleId="SectionNumber">
    <w:name w:val="Section Number"/>
    <w:basedOn w:val="CaptionChar"/>
    <w:rPr>
      <w:rFonts w:ascii="Arial" w:eastAsiaTheme="minorEastAsia" w:hAnsi="Arial"/>
      <w:b/>
      <w:iCs/>
      <w:sz w:val="20"/>
      <w:szCs w:val="18"/>
      <w:lang w:val="en-GB" w:eastAsia="zh-CN"/>
    </w:rPr>
  </w:style>
  <w:style w:type="character" w:styleId="FootnoteReference">
    <w:name w:val="footnote reference"/>
    <w:basedOn w:val="CaptionChar"/>
    <w:rPr>
      <w:rFonts w:ascii="Arial" w:eastAsiaTheme="minorEastAsia" w:hAnsi="Arial"/>
      <w:b/>
      <w:iCs/>
      <w:sz w:val="20"/>
      <w:szCs w:val="18"/>
      <w:vertAlign w:val="superscript"/>
      <w:lang w:val="en-GB" w:eastAsia="zh-CN"/>
    </w:rPr>
  </w:style>
  <w:style w:type="character" w:styleId="Hyperlink">
    <w:name w:val="Hyperlink"/>
    <w:basedOn w:val="CaptionChar"/>
    <w:rPr>
      <w:rFonts w:ascii="Arial" w:eastAsiaTheme="minorEastAsia" w:hAnsi="Arial"/>
      <w:b/>
      <w:iCs/>
      <w:color w:val="4F81BD" w:themeColor="accent1"/>
      <w:sz w:val="20"/>
      <w:szCs w:val="18"/>
      <w:lang w:val="en-GB" w:eastAsia="zh-CN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rFonts w:asciiTheme="majorHAnsi" w:hAnsiTheme="majorHAns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b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BaseNTok">
    <w:name w:val="BaseN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FloatTok">
    <w:name w:val="Float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CharTok">
    <w:name w:val="Char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OtherTok">
    <w:name w:val="OtherTok"/>
    <w:basedOn w:val="VerbatimChar"/>
    <w:rPr>
      <w:rFonts w:ascii="Consolas" w:eastAsiaTheme="minorEastAsia" w:hAnsi="Consolas"/>
      <w:b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b w:val="0"/>
      <w:iCs/>
      <w:color w:val="CE5C00"/>
      <w:sz w:val="22"/>
      <w:szCs w:val="18"/>
      <w:shd w:val="clear" w:color="auto" w:fill="F8F8F8"/>
      <w:lang w:val="en-GB" w:eastAsia="zh-CN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b/>
      <w:iCs/>
      <w:color w:val="C4A000"/>
      <w:sz w:val="22"/>
      <w:szCs w:val="18"/>
      <w:shd w:val="clear" w:color="auto" w:fill="F8F8F8"/>
      <w:lang w:val="en-GB" w:eastAsia="zh-CN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Cs/>
      <w:color w:val="EF2929"/>
      <w:sz w:val="22"/>
      <w:szCs w:val="18"/>
      <w:shd w:val="clear" w:color="auto" w:fill="F8F8F8"/>
      <w:lang w:val="en-GB" w:eastAsia="zh-CN"/>
    </w:rPr>
  </w:style>
  <w:style w:type="character" w:customStyle="1" w:styleId="ErrorTok">
    <w:name w:val="ErrorTok"/>
    <w:basedOn w:val="VerbatimChar"/>
    <w:rPr>
      <w:rFonts w:ascii="Consolas" w:eastAsiaTheme="minorEastAsia" w:hAnsi="Consolas"/>
      <w:b w:val="0"/>
      <w:iCs/>
      <w:color w:val="A40000"/>
      <w:sz w:val="22"/>
      <w:szCs w:val="18"/>
      <w:shd w:val="clear" w:color="auto" w:fill="F8F8F8"/>
      <w:lang w:val="en-GB" w:eastAsia="zh-CN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TitleChar">
    <w:name w:val="Title Char"/>
    <w:basedOn w:val="DefaultParagraphFont"/>
    <w:link w:val="Title"/>
    <w:uiPriority w:val="4"/>
    <w:rsid w:val="00307CD3"/>
    <w:rPr>
      <w:rFonts w:ascii="Arial" w:eastAsiaTheme="majorEastAsia" w:hAnsi="Arial" w:cstheme="majorBidi"/>
      <w:b/>
      <w:spacing w:val="-10"/>
      <w:kern w:val="28"/>
      <w:sz w:val="36"/>
      <w:szCs w:val="56"/>
      <w:lang w:val="en-GB" w:eastAsia="zh-CN"/>
    </w:rPr>
  </w:style>
  <w:style w:type="paragraph" w:styleId="NoSpacing">
    <w:name w:val="No Spacing"/>
    <w:uiPriority w:val="1"/>
    <w:qFormat/>
    <w:rsid w:val="00307CD3"/>
    <w:pPr>
      <w:spacing w:after="0"/>
    </w:pPr>
    <w:rPr>
      <w:rFonts w:ascii="Arial" w:eastAsiaTheme="minorEastAsia" w:hAnsi="Arial"/>
      <w:szCs w:val="22"/>
      <w:lang w:val="en-GB" w:eastAsia="zh-CN"/>
    </w:rPr>
  </w:style>
  <w:style w:type="character" w:customStyle="1" w:styleId="Heading1Char">
    <w:name w:val="Heading 1 Char"/>
    <w:basedOn w:val="DefaultParagraphFont"/>
    <w:link w:val="Heading1"/>
    <w:uiPriority w:val="2"/>
    <w:rsid w:val="00307CD3"/>
    <w:rPr>
      <w:rFonts w:ascii="Arial" w:eastAsiaTheme="majorEastAsia" w:hAnsi="Arial" w:cstheme="majorBidi"/>
      <w:b/>
      <w:sz w:val="36"/>
      <w:szCs w:val="32"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3"/>
    <w:rsid w:val="00307CD3"/>
    <w:rPr>
      <w:rFonts w:ascii="Arial" w:eastAsiaTheme="majorEastAsia" w:hAnsi="Arial" w:cstheme="majorBidi"/>
      <w:b/>
      <w:sz w:val="32"/>
      <w:szCs w:val="26"/>
      <w:lang w:val="en-GB" w:eastAsia="zh-CN"/>
    </w:rPr>
  </w:style>
  <w:style w:type="character" w:customStyle="1" w:styleId="Heading3Char">
    <w:name w:val="Heading 3 Char"/>
    <w:basedOn w:val="DefaultParagraphFont"/>
    <w:link w:val="Heading3"/>
    <w:uiPriority w:val="4"/>
    <w:rsid w:val="00307CD3"/>
    <w:rPr>
      <w:rFonts w:ascii="Arial" w:eastAsiaTheme="majorEastAsia" w:hAnsi="Arial" w:cstheme="majorBidi"/>
      <w:b/>
      <w:sz w:val="28"/>
      <w:lang w:val="en-GB" w:eastAsia="zh-CN"/>
    </w:rPr>
  </w:style>
  <w:style w:type="paragraph" w:customStyle="1" w:styleId="Caption2">
    <w:name w:val="Caption 2"/>
    <w:basedOn w:val="Caption"/>
    <w:uiPriority w:val="7"/>
    <w:qFormat/>
    <w:rsid w:val="00307CD3"/>
    <w:pPr>
      <w:spacing w:before="0" w:after="360"/>
    </w:pPr>
    <w:rPr>
      <w:b w:val="0"/>
    </w:rPr>
  </w:style>
  <w:style w:type="paragraph" w:customStyle="1" w:styleId="Captionspace">
    <w:name w:val="Caption space"/>
    <w:basedOn w:val="Caption"/>
    <w:next w:val="Body"/>
    <w:uiPriority w:val="8"/>
    <w:qFormat/>
    <w:rsid w:val="00307CD3"/>
    <w:pPr>
      <w:spacing w:before="0" w:after="160"/>
    </w:pPr>
    <w:rPr>
      <w:b w:val="0"/>
    </w:rPr>
  </w:style>
  <w:style w:type="character" w:customStyle="1" w:styleId="Heading4Char">
    <w:name w:val="Heading 4 Char"/>
    <w:basedOn w:val="DefaultParagraphFont"/>
    <w:link w:val="Heading4"/>
    <w:uiPriority w:val="5"/>
    <w:rsid w:val="00307CD3"/>
    <w:rPr>
      <w:rFonts w:ascii="Arial" w:eastAsiaTheme="majorEastAsia" w:hAnsi="Arial" w:cstheme="majorBidi"/>
      <w:b/>
      <w:iCs/>
      <w:szCs w:val="22"/>
      <w:lang w:val="en-GB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307CD3"/>
    <w:rPr>
      <w:rFonts w:ascii="Arial" w:eastAsiaTheme="majorEastAsia" w:hAnsi="Arial" w:cstheme="majorBidi"/>
      <w:i/>
      <w:szCs w:val="22"/>
      <w:lang w:val="en-GB" w:eastAsia="zh-CN"/>
    </w:rPr>
  </w:style>
  <w:style w:type="paragraph" w:customStyle="1" w:styleId="Body">
    <w:name w:val="Body"/>
    <w:basedOn w:val="Normal"/>
    <w:qFormat/>
    <w:rsid w:val="00307CD3"/>
    <w:pPr>
      <w:spacing w:line="276" w:lineRule="auto"/>
    </w:pPr>
  </w:style>
  <w:style w:type="paragraph" w:customStyle="1" w:styleId="HiddenHeading">
    <w:name w:val="Hidden Heading"/>
    <w:basedOn w:val="Heading3"/>
    <w:next w:val="Body"/>
    <w:uiPriority w:val="6"/>
    <w:unhideWhenUsed/>
    <w:qFormat/>
    <w:rsid w:val="00307CD3"/>
    <w:rPr>
      <w:vanish/>
    </w:rPr>
  </w:style>
  <w:style w:type="table" w:styleId="PlainTable4">
    <w:name w:val="Plain Table 4"/>
    <w:basedOn w:val="TableNormal"/>
    <w:rsid w:val="00C56975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4F4AF1"/>
    <w:rPr>
      <w:rFonts w:ascii="Arial" w:eastAsiaTheme="minorEastAsia" w:hAnsi="Arial"/>
      <w:sz w:val="20"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2578</Words>
  <Characters>15676</Characters>
  <Application>Microsoft Office Word</Application>
  <DocSecurity>0</DocSecurity>
  <Lines>256</Lines>
  <Paragraphs>72</Paragraphs>
  <ScaleCrop>false</ScaleCrop>
  <Company/>
  <LinksUpToDate>false</LinksUpToDate>
  <CharactersWithSpaces>18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utputs for paper</dc:title>
  <dc:creator>Andy Baxter</dc:creator>
  <cp:keywords/>
  <cp:lastModifiedBy>Andy Baxter</cp:lastModifiedBy>
  <cp:revision>5</cp:revision>
  <dcterms:created xsi:type="dcterms:W3CDTF">2022-03-17T15:00:00Z</dcterms:created>
  <dcterms:modified xsi:type="dcterms:W3CDTF">2022-03-17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022</vt:lpwstr>
  </property>
  <property fmtid="{D5CDD505-2E9C-101B-9397-08002B2CF9AE}" pid="3" name="output">
    <vt:lpwstr/>
  </property>
</Properties>
</file>